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25E70E" w14:textId="5716464B" w:rsidR="00E45179" w:rsidRDefault="008C366F" w:rsidP="00CD23DD">
      <w:pPr>
        <w:spacing w:after="0" w:line="240" w:lineRule="auto"/>
        <w:jc w:val="both"/>
        <w:rPr>
          <w:rFonts w:ascii="Arial Narrow" w:hAnsi="Arial Narrow" w:cs="Arial"/>
        </w:rPr>
      </w:pPr>
      <w:r w:rsidRPr="008C366F">
        <w:rPr>
          <w:rFonts w:eastAsia="Times New Roman"/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DA4AF93" wp14:editId="48CC1B90">
                <wp:simplePos x="0" y="0"/>
                <wp:positionH relativeFrom="margin">
                  <wp:align>left</wp:align>
                </wp:positionH>
                <wp:positionV relativeFrom="paragraph">
                  <wp:posOffset>72390</wp:posOffset>
                </wp:positionV>
                <wp:extent cx="5991225" cy="622300"/>
                <wp:effectExtent l="0" t="0" r="28575" b="25400"/>
                <wp:wrapNone/>
                <wp:docPr id="307" name="Cuadro de texto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91225" cy="62230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35BFEB" w14:textId="77777777" w:rsidR="003643D2" w:rsidRPr="00E863B5" w:rsidRDefault="003643D2" w:rsidP="003643D2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 w:cs="Arial"/>
                                <w:b/>
                              </w:rPr>
                            </w:pPr>
                            <w:r w:rsidRPr="00E863B5">
                              <w:rPr>
                                <w:rFonts w:asciiTheme="minorHAnsi" w:hAnsiTheme="minorHAnsi" w:cs="Arial"/>
                                <w:b/>
                              </w:rPr>
                              <w:t>CURRICULUM VITAE (CVA)</w:t>
                            </w:r>
                          </w:p>
                          <w:p w14:paraId="1510890B" w14:textId="77777777" w:rsidR="003643D2" w:rsidRPr="00E863B5" w:rsidRDefault="003643D2" w:rsidP="003643D2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 w:cs="Arial"/>
                                <w:b/>
                                <w:sz w:val="12"/>
                              </w:rPr>
                            </w:pPr>
                            <w:r w:rsidRPr="00E863B5">
                              <w:rPr>
                                <w:rFonts w:ascii="Arial Narrow" w:hAnsi="Arial Narrow" w:cs="Arial"/>
                                <w:b/>
                                <w:sz w:val="21"/>
                                <w:szCs w:val="21"/>
                              </w:rPr>
                              <w:t xml:space="preserve">AVISO IMPORTANTE – El </w:t>
                            </w:r>
                            <w:proofErr w:type="spellStart"/>
                            <w:r w:rsidRPr="00E863B5">
                              <w:rPr>
                                <w:rFonts w:ascii="Arial Narrow" w:hAnsi="Arial Narrow" w:cs="Arial"/>
                                <w:b/>
                                <w:sz w:val="21"/>
                                <w:szCs w:val="21"/>
                              </w:rPr>
                              <w:t>Curriculum</w:t>
                            </w:r>
                            <w:proofErr w:type="spellEnd"/>
                            <w:r w:rsidRPr="00E863B5">
                              <w:rPr>
                                <w:rFonts w:ascii="Arial Narrow" w:hAnsi="Arial Narrow" w:cs="Arial"/>
                                <w:b/>
                                <w:sz w:val="21"/>
                                <w:szCs w:val="21"/>
                              </w:rPr>
                              <w:t xml:space="preserve"> Vitae no podrá exceder de 4 páginas. </w:t>
                            </w:r>
                          </w:p>
                          <w:p w14:paraId="431DC3E0" w14:textId="77777777" w:rsidR="008C366F" w:rsidRPr="00E863B5" w:rsidRDefault="008C366F" w:rsidP="008C366F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 w:cs="Arial"/>
                                <w:b/>
                                <w:sz w:val="12"/>
                              </w:rPr>
                            </w:pPr>
                            <w:bookmarkStart w:id="0" w:name="_GoBack"/>
                            <w:bookmarkEnd w:id="0"/>
                          </w:p>
                          <w:p w14:paraId="67F02D9B" w14:textId="468943EF" w:rsidR="008C366F" w:rsidRPr="000A67C3" w:rsidRDefault="008C366F" w:rsidP="008C366F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 w:cs="Arial"/>
                                <w:b/>
                                <w:i/>
                                <w:sz w:val="21"/>
                                <w:szCs w:val="21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A4AF93" id="_x0000_t202" coordsize="21600,21600" o:spt="202" path="m,l,21600r21600,l21600,xe">
                <v:stroke joinstyle="miter"/>
                <v:path gradientshapeok="t" o:connecttype="rect"/>
              </v:shapetype>
              <v:shape id="Cuadro de texto 307" o:spid="_x0000_s1026" type="#_x0000_t202" style="position:absolute;left:0;text-align:left;margin-left:0;margin-top:5.7pt;width:471.75pt;height:4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" fillcolor="yellow">
                <v:textbox>
                  <w:txbxContent>
                    <w:p w14:paraId="5C35BFEB" w14:textId="77777777" w:rsidR="003643D2" w:rsidRPr="00E863B5" w:rsidRDefault="003643D2" w:rsidP="003643D2">
                      <w:pPr>
                        <w:spacing w:after="0" w:line="240" w:lineRule="auto"/>
                        <w:jc w:val="center"/>
                        <w:rPr>
                          <w:rFonts w:ascii="Arial Narrow" w:hAnsi="Arial Narrow" w:cs="Arial"/>
                          <w:b/>
                        </w:rPr>
                      </w:pPr>
                      <w:r w:rsidRPr="00E863B5">
                        <w:rPr>
                          <w:rFonts w:asciiTheme="minorHAnsi" w:hAnsiTheme="minorHAnsi" w:cs="Arial"/>
                          <w:b/>
                        </w:rPr>
                        <w:t>CURRICULUM VITAE (CVA)</w:t>
                      </w:r>
                    </w:p>
                    <w:p w14:paraId="1510890B" w14:textId="77777777" w:rsidR="003643D2" w:rsidRPr="00E863B5" w:rsidRDefault="003643D2" w:rsidP="003643D2">
                      <w:pPr>
                        <w:spacing w:after="0" w:line="240" w:lineRule="auto"/>
                        <w:jc w:val="center"/>
                        <w:rPr>
                          <w:rFonts w:ascii="Arial Narrow" w:hAnsi="Arial Narrow" w:cs="Arial"/>
                          <w:b/>
                          <w:sz w:val="12"/>
                        </w:rPr>
                      </w:pPr>
                      <w:r w:rsidRPr="00E863B5">
                        <w:rPr>
                          <w:rFonts w:ascii="Arial Narrow" w:hAnsi="Arial Narrow" w:cs="Arial"/>
                          <w:b/>
                          <w:sz w:val="21"/>
                          <w:szCs w:val="21"/>
                        </w:rPr>
                        <w:t xml:space="preserve">AVISO IMPORTANTE – El </w:t>
                      </w:r>
                      <w:proofErr w:type="spellStart"/>
                      <w:r w:rsidRPr="00E863B5">
                        <w:rPr>
                          <w:rFonts w:ascii="Arial Narrow" w:hAnsi="Arial Narrow" w:cs="Arial"/>
                          <w:b/>
                          <w:sz w:val="21"/>
                          <w:szCs w:val="21"/>
                        </w:rPr>
                        <w:t>Curriculum</w:t>
                      </w:r>
                      <w:proofErr w:type="spellEnd"/>
                      <w:r w:rsidRPr="00E863B5">
                        <w:rPr>
                          <w:rFonts w:ascii="Arial Narrow" w:hAnsi="Arial Narrow" w:cs="Arial"/>
                          <w:b/>
                          <w:sz w:val="21"/>
                          <w:szCs w:val="21"/>
                        </w:rPr>
                        <w:t xml:space="preserve"> Vitae no podrá exceder de 4 páginas. </w:t>
                      </w:r>
                    </w:p>
                    <w:p w14:paraId="431DC3E0" w14:textId="77777777" w:rsidR="008C366F" w:rsidRPr="00E863B5" w:rsidRDefault="008C366F" w:rsidP="008C366F">
                      <w:pPr>
                        <w:spacing w:after="0" w:line="240" w:lineRule="auto"/>
                        <w:jc w:val="center"/>
                        <w:rPr>
                          <w:rFonts w:ascii="Arial Narrow" w:hAnsi="Arial Narrow" w:cs="Arial"/>
                          <w:b/>
                          <w:sz w:val="12"/>
                        </w:rPr>
                      </w:pPr>
                      <w:bookmarkStart w:id="1" w:name="_GoBack"/>
                      <w:bookmarkEnd w:id="1"/>
                    </w:p>
                    <w:p w14:paraId="67F02D9B" w14:textId="468943EF" w:rsidR="008C366F" w:rsidRPr="000A67C3" w:rsidRDefault="008C366F" w:rsidP="008C366F">
                      <w:pPr>
                        <w:spacing w:after="0" w:line="240" w:lineRule="auto"/>
                        <w:jc w:val="center"/>
                        <w:rPr>
                          <w:rFonts w:ascii="Arial Narrow" w:hAnsi="Arial Narrow" w:cs="Arial"/>
                          <w:b/>
                          <w:i/>
                          <w:sz w:val="21"/>
                          <w:szCs w:val="21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4353B6D" w14:textId="149945C5" w:rsidR="008C366F" w:rsidRDefault="008C366F" w:rsidP="00CD23DD">
      <w:pPr>
        <w:spacing w:after="0" w:line="240" w:lineRule="auto"/>
        <w:jc w:val="both"/>
        <w:rPr>
          <w:rFonts w:ascii="Arial Narrow" w:hAnsi="Arial Narrow" w:cs="Arial"/>
        </w:rPr>
      </w:pPr>
    </w:p>
    <w:p w14:paraId="5595848F" w14:textId="640B3A96" w:rsidR="008C366F" w:rsidRDefault="008C366F" w:rsidP="00CD23DD">
      <w:pPr>
        <w:spacing w:after="0" w:line="240" w:lineRule="auto"/>
        <w:jc w:val="both"/>
        <w:rPr>
          <w:rFonts w:ascii="Arial Narrow" w:hAnsi="Arial Narrow" w:cs="Arial"/>
        </w:rPr>
      </w:pPr>
    </w:p>
    <w:p w14:paraId="1DD38820" w14:textId="571A0239" w:rsidR="008C366F" w:rsidRDefault="008C366F" w:rsidP="00CD23DD">
      <w:pPr>
        <w:spacing w:after="0" w:line="240" w:lineRule="auto"/>
        <w:jc w:val="both"/>
        <w:rPr>
          <w:rFonts w:ascii="Arial Narrow" w:hAnsi="Arial Narrow" w:cs="Arial"/>
        </w:rPr>
      </w:pPr>
    </w:p>
    <w:p w14:paraId="1BD4334E" w14:textId="0CF971B4" w:rsidR="008C366F" w:rsidRDefault="008C366F" w:rsidP="00CD23DD">
      <w:pPr>
        <w:spacing w:after="0" w:line="240" w:lineRule="auto"/>
        <w:jc w:val="both"/>
        <w:rPr>
          <w:rFonts w:ascii="Arial Narrow" w:hAnsi="Arial Narrow" w:cs="Arial"/>
        </w:rPr>
      </w:pPr>
    </w:p>
    <w:p w14:paraId="6C2FB458" w14:textId="77777777" w:rsidR="008C366F" w:rsidRPr="002E4582" w:rsidRDefault="008C366F" w:rsidP="00CD23DD">
      <w:pPr>
        <w:spacing w:after="0" w:line="240" w:lineRule="auto"/>
        <w:jc w:val="both"/>
        <w:rPr>
          <w:rFonts w:ascii="Arial Narrow" w:hAnsi="Arial Narrow" w:cs="Arial"/>
        </w:rPr>
      </w:pPr>
    </w:p>
    <w:tbl>
      <w:tblPr>
        <w:tblpPr w:leftFromText="141" w:rightFromText="141" w:vertAnchor="text" w:horzAnchor="page" w:tblpX="6576" w:tblpY="117"/>
        <w:tblW w:w="410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22"/>
        <w:gridCol w:w="1484"/>
      </w:tblGrid>
      <w:tr w:rsidR="002E4582" w:rsidRPr="002E4582" w14:paraId="6FF2C4F4" w14:textId="77777777" w:rsidTr="006C14A8">
        <w:trPr>
          <w:trHeight w:val="300"/>
        </w:trPr>
        <w:tc>
          <w:tcPr>
            <w:tcW w:w="2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DDDED" w14:textId="77777777" w:rsidR="00E45179" w:rsidRPr="002E4582" w:rsidRDefault="00485252" w:rsidP="004852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eastAsia="es-ES"/>
              </w:rPr>
            </w:pPr>
            <w:r w:rsidRPr="002E4582">
              <w:rPr>
                <w:rFonts w:ascii="Arial" w:eastAsia="Times New Roman" w:hAnsi="Arial" w:cs="Arial"/>
                <w:b/>
                <w:bCs/>
                <w:lang w:eastAsia="es-ES"/>
              </w:rPr>
              <w:t>Fecha del CVA</w:t>
            </w:r>
          </w:p>
        </w:tc>
        <w:tc>
          <w:tcPr>
            <w:tcW w:w="14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79EC5" w14:textId="77777777" w:rsidR="00E45179" w:rsidRPr="002E4582" w:rsidRDefault="00E45179" w:rsidP="003275A9">
            <w:pPr>
              <w:spacing w:after="0" w:line="240" w:lineRule="auto"/>
              <w:rPr>
                <w:rFonts w:ascii="Arial" w:eastAsia="Times New Roman" w:hAnsi="Arial" w:cs="Arial"/>
                <w:lang w:eastAsia="es-ES"/>
              </w:rPr>
            </w:pPr>
            <w:r w:rsidRPr="002E4582">
              <w:rPr>
                <w:rFonts w:ascii="Arial" w:eastAsia="Times New Roman" w:hAnsi="Arial" w:cs="Arial"/>
                <w:lang w:eastAsia="es-ES"/>
              </w:rPr>
              <w:t> </w:t>
            </w:r>
          </w:p>
        </w:tc>
      </w:tr>
    </w:tbl>
    <w:p w14:paraId="4F7AB93A" w14:textId="0C91184F" w:rsidR="00E45179" w:rsidRPr="002E4582" w:rsidRDefault="00E45179" w:rsidP="00787D02">
      <w:pPr>
        <w:spacing w:after="0" w:line="240" w:lineRule="auto"/>
        <w:rPr>
          <w:rFonts w:ascii="Arial" w:hAnsi="Arial" w:cs="Arial"/>
          <w:b/>
        </w:rPr>
      </w:pPr>
    </w:p>
    <w:p w14:paraId="355E34EA" w14:textId="77777777" w:rsidR="008C366F" w:rsidRPr="002E4582" w:rsidRDefault="008C366F" w:rsidP="00787D02">
      <w:pPr>
        <w:spacing w:after="0" w:line="240" w:lineRule="auto"/>
        <w:rPr>
          <w:rFonts w:ascii="Arial" w:hAnsi="Arial" w:cs="Arial"/>
          <w:b/>
        </w:rPr>
      </w:pPr>
    </w:p>
    <w:p w14:paraId="3220D830" w14:textId="72274E92" w:rsidR="00ED64BD" w:rsidRPr="002E4582" w:rsidRDefault="00ED64BD" w:rsidP="00ED64BD">
      <w:pPr>
        <w:spacing w:after="0" w:line="240" w:lineRule="auto"/>
        <w:rPr>
          <w:rFonts w:ascii="Arial" w:hAnsi="Arial" w:cs="Arial"/>
          <w:b/>
        </w:rPr>
      </w:pPr>
      <w:r w:rsidRPr="002E4582">
        <w:rPr>
          <w:rFonts w:ascii="Arial" w:hAnsi="Arial" w:cs="Arial"/>
          <w:b/>
        </w:rPr>
        <w:t>Part</w:t>
      </w:r>
      <w:r w:rsidR="00804022" w:rsidRPr="002E4582">
        <w:rPr>
          <w:rFonts w:ascii="Arial" w:hAnsi="Arial" w:cs="Arial"/>
          <w:b/>
        </w:rPr>
        <w:t>e</w:t>
      </w:r>
      <w:r w:rsidRPr="002E4582">
        <w:rPr>
          <w:rFonts w:ascii="Arial" w:hAnsi="Arial" w:cs="Arial"/>
          <w:b/>
        </w:rPr>
        <w:t xml:space="preserve"> A. </w:t>
      </w:r>
      <w:r w:rsidR="00FB54DA" w:rsidRPr="002E4582">
        <w:rPr>
          <w:rFonts w:ascii="Arial" w:hAnsi="Arial" w:cs="Arial"/>
          <w:b/>
        </w:rPr>
        <w:t>DATOS PERSONALES</w:t>
      </w:r>
    </w:p>
    <w:tbl>
      <w:tblPr>
        <w:tblW w:w="9214" w:type="dxa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10"/>
        <w:gridCol w:w="1067"/>
        <w:gridCol w:w="1663"/>
        <w:gridCol w:w="2165"/>
        <w:gridCol w:w="1909"/>
      </w:tblGrid>
      <w:tr w:rsidR="002E4582" w:rsidRPr="002E4582" w14:paraId="2C5F84D9" w14:textId="77777777" w:rsidTr="003344AB">
        <w:trPr>
          <w:trHeight w:val="20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12756B" w14:textId="19D9DABB" w:rsidR="00E72807" w:rsidRPr="002E4582" w:rsidRDefault="00FB54DA" w:rsidP="00162C69">
            <w:pPr>
              <w:spacing w:after="0" w:line="240" w:lineRule="auto"/>
              <w:rPr>
                <w:rFonts w:ascii="Arial" w:hAnsi="Arial" w:cs="Arial"/>
                <w:bCs/>
                <w:lang w:eastAsia="es-ES"/>
              </w:rPr>
            </w:pPr>
            <w:r w:rsidRPr="002E4582">
              <w:rPr>
                <w:rFonts w:ascii="Arial" w:hAnsi="Arial" w:cs="Arial"/>
                <w:bCs/>
                <w:lang w:eastAsia="es-ES"/>
              </w:rPr>
              <w:t>Nombre</w:t>
            </w:r>
          </w:p>
        </w:tc>
        <w:tc>
          <w:tcPr>
            <w:tcW w:w="680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2F4464" w14:textId="77777777" w:rsidR="00E72807" w:rsidRPr="002E4582" w:rsidRDefault="00E72807" w:rsidP="00162C69">
            <w:pPr>
              <w:spacing w:after="0" w:line="240" w:lineRule="auto"/>
              <w:rPr>
                <w:rFonts w:ascii="Arial" w:hAnsi="Arial" w:cs="Arial"/>
                <w:lang w:eastAsia="es-ES"/>
              </w:rPr>
            </w:pPr>
          </w:p>
        </w:tc>
      </w:tr>
      <w:tr w:rsidR="002E4582" w:rsidRPr="002E4582" w14:paraId="5343480B" w14:textId="77777777" w:rsidTr="003344AB">
        <w:trPr>
          <w:trHeight w:val="20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784E79" w14:textId="50865CD6" w:rsidR="00E72807" w:rsidRPr="002E4582" w:rsidRDefault="00485252" w:rsidP="00162C69">
            <w:pPr>
              <w:spacing w:after="0" w:line="240" w:lineRule="auto"/>
              <w:rPr>
                <w:rFonts w:ascii="Arial" w:hAnsi="Arial" w:cs="Arial"/>
                <w:bCs/>
                <w:lang w:eastAsia="es-ES"/>
              </w:rPr>
            </w:pPr>
            <w:r w:rsidRPr="002E4582">
              <w:rPr>
                <w:rFonts w:ascii="Arial" w:hAnsi="Arial" w:cs="Arial"/>
                <w:bCs/>
                <w:lang w:eastAsia="es-ES"/>
              </w:rPr>
              <w:t>Apellidos</w:t>
            </w:r>
          </w:p>
        </w:tc>
        <w:tc>
          <w:tcPr>
            <w:tcW w:w="680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676967" w14:textId="77777777" w:rsidR="00E72807" w:rsidRPr="002E4582" w:rsidRDefault="00E72807" w:rsidP="00162C69">
            <w:pPr>
              <w:spacing w:after="0" w:line="240" w:lineRule="auto"/>
              <w:rPr>
                <w:rFonts w:ascii="Arial" w:hAnsi="Arial" w:cs="Arial"/>
                <w:lang w:eastAsia="es-ES"/>
              </w:rPr>
            </w:pPr>
          </w:p>
        </w:tc>
      </w:tr>
      <w:tr w:rsidR="002E4582" w:rsidRPr="002E4582" w14:paraId="6EE435D2" w14:textId="77777777" w:rsidTr="003344AB">
        <w:trPr>
          <w:trHeight w:val="20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2FAD9A" w14:textId="63D841B3" w:rsidR="00E72807" w:rsidRPr="002E4582" w:rsidRDefault="008D6187" w:rsidP="00162C69">
            <w:pPr>
              <w:spacing w:after="0" w:line="240" w:lineRule="auto"/>
              <w:rPr>
                <w:rFonts w:ascii="Arial" w:hAnsi="Arial" w:cs="Arial"/>
                <w:bCs/>
                <w:lang w:eastAsia="es-ES"/>
              </w:rPr>
            </w:pPr>
            <w:r w:rsidRPr="002E4582">
              <w:rPr>
                <w:rFonts w:ascii="Arial" w:hAnsi="Arial" w:cs="Arial"/>
                <w:bCs/>
                <w:lang w:eastAsia="es-ES"/>
              </w:rPr>
              <w:t>Sex</w:t>
            </w:r>
            <w:r w:rsidR="00C95F92" w:rsidRPr="002E4582">
              <w:rPr>
                <w:rFonts w:ascii="Arial" w:hAnsi="Arial" w:cs="Arial"/>
                <w:bCs/>
                <w:lang w:eastAsia="es-ES"/>
              </w:rPr>
              <w:t>o</w:t>
            </w:r>
            <w:r w:rsidR="003344AB" w:rsidRPr="002E4582">
              <w:rPr>
                <w:rFonts w:ascii="Arial" w:hAnsi="Arial" w:cs="Arial"/>
                <w:bCs/>
                <w:lang w:eastAsia="es-ES"/>
              </w:rPr>
              <w:t xml:space="preserve"> </w:t>
            </w:r>
          </w:p>
        </w:tc>
        <w:tc>
          <w:tcPr>
            <w:tcW w:w="1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23E474" w14:textId="77777777" w:rsidR="00E72807" w:rsidRPr="002E4582" w:rsidRDefault="00E72807" w:rsidP="00162C69">
            <w:pPr>
              <w:spacing w:after="0" w:line="240" w:lineRule="auto"/>
              <w:rPr>
                <w:rFonts w:ascii="Arial" w:hAnsi="Arial" w:cs="Arial"/>
                <w:lang w:eastAsia="es-ES"/>
              </w:rPr>
            </w:pPr>
          </w:p>
        </w:tc>
        <w:tc>
          <w:tcPr>
            <w:tcW w:w="38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02B7B" w14:textId="14E6664C" w:rsidR="00E72807" w:rsidRPr="002E4582" w:rsidRDefault="00485252" w:rsidP="008D6187">
            <w:pPr>
              <w:spacing w:after="0" w:line="240" w:lineRule="auto"/>
              <w:rPr>
                <w:rFonts w:ascii="Arial" w:hAnsi="Arial" w:cs="Arial"/>
                <w:lang w:eastAsia="es-ES"/>
              </w:rPr>
            </w:pPr>
            <w:r w:rsidRPr="002E4582">
              <w:rPr>
                <w:rFonts w:ascii="Arial" w:hAnsi="Arial" w:cs="Arial"/>
                <w:lang w:eastAsia="es-ES"/>
              </w:rPr>
              <w:t>Fecha de nacimiento</w:t>
            </w:r>
            <w:r w:rsidR="00E72807" w:rsidRPr="002E4582">
              <w:rPr>
                <w:rFonts w:ascii="Arial" w:hAnsi="Arial" w:cs="Arial"/>
                <w:lang w:eastAsia="es-ES"/>
              </w:rPr>
              <w:t xml:space="preserve"> (</w:t>
            </w:r>
            <w:proofErr w:type="spellStart"/>
            <w:r w:rsidR="00E72807" w:rsidRPr="002E4582">
              <w:rPr>
                <w:rFonts w:ascii="Arial" w:hAnsi="Arial" w:cs="Arial"/>
              </w:rPr>
              <w:t>dd</w:t>
            </w:r>
            <w:proofErr w:type="spellEnd"/>
            <w:r w:rsidR="00E72807" w:rsidRPr="002E4582">
              <w:rPr>
                <w:rFonts w:ascii="Arial" w:hAnsi="Arial" w:cs="Arial"/>
              </w:rPr>
              <w:t>/mm/</w:t>
            </w:r>
            <w:proofErr w:type="spellStart"/>
            <w:r w:rsidR="00E72807" w:rsidRPr="002E4582">
              <w:rPr>
                <w:rFonts w:ascii="Arial" w:hAnsi="Arial" w:cs="Arial"/>
              </w:rPr>
              <w:t>yyyy</w:t>
            </w:r>
            <w:proofErr w:type="spellEnd"/>
            <w:r w:rsidR="00E72807" w:rsidRPr="002E4582">
              <w:rPr>
                <w:rFonts w:ascii="Arial" w:hAnsi="Arial" w:cs="Arial"/>
              </w:rPr>
              <w:t>)</w:t>
            </w:r>
          </w:p>
        </w:tc>
        <w:tc>
          <w:tcPr>
            <w:tcW w:w="1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90D265" w14:textId="77777777" w:rsidR="00E72807" w:rsidRPr="002E4582" w:rsidRDefault="00E72807" w:rsidP="00162C69">
            <w:pPr>
              <w:spacing w:after="0" w:line="240" w:lineRule="auto"/>
              <w:rPr>
                <w:rFonts w:ascii="Arial" w:hAnsi="Arial" w:cs="Arial"/>
                <w:lang w:eastAsia="es-ES"/>
              </w:rPr>
            </w:pPr>
          </w:p>
        </w:tc>
      </w:tr>
      <w:tr w:rsidR="002E4582" w:rsidRPr="002E4582" w14:paraId="1525290E" w14:textId="77777777" w:rsidTr="003344AB">
        <w:trPr>
          <w:trHeight w:val="20"/>
        </w:trPr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F19DEB" w14:textId="2136CECE" w:rsidR="00E72807" w:rsidRPr="002E4582" w:rsidRDefault="00485252" w:rsidP="00485252">
            <w:pPr>
              <w:spacing w:after="0" w:line="240" w:lineRule="auto"/>
              <w:rPr>
                <w:rFonts w:ascii="Arial" w:hAnsi="Arial" w:cs="Arial"/>
                <w:lang w:val="en-US" w:eastAsia="es-ES"/>
              </w:rPr>
            </w:pPr>
            <w:r w:rsidRPr="002E4582">
              <w:rPr>
                <w:rFonts w:ascii="Arial" w:hAnsi="Arial" w:cs="Arial"/>
                <w:lang w:val="en-US" w:eastAsia="es-ES"/>
              </w:rPr>
              <w:t xml:space="preserve">DNI, NIE, </w:t>
            </w:r>
            <w:proofErr w:type="spellStart"/>
            <w:r w:rsidRPr="002E4582">
              <w:rPr>
                <w:rFonts w:ascii="Arial" w:hAnsi="Arial" w:cs="Arial"/>
                <w:lang w:val="en-US" w:eastAsia="es-ES"/>
              </w:rPr>
              <w:t>pasaporte</w:t>
            </w:r>
            <w:proofErr w:type="spellEnd"/>
          </w:p>
        </w:tc>
        <w:tc>
          <w:tcPr>
            <w:tcW w:w="27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44181D" w14:textId="77777777" w:rsidR="00E72807" w:rsidRPr="002E4582" w:rsidRDefault="00E72807" w:rsidP="00162C69">
            <w:pPr>
              <w:spacing w:after="0" w:line="240" w:lineRule="auto"/>
              <w:rPr>
                <w:rFonts w:ascii="Arial" w:hAnsi="Arial" w:cs="Arial"/>
                <w:lang w:val="en-US" w:eastAsia="es-ES"/>
              </w:rPr>
            </w:pP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5DDEE8" w14:textId="701D8E36" w:rsidR="00E72807" w:rsidRPr="002E4582" w:rsidRDefault="00E72807" w:rsidP="00162C69">
            <w:pPr>
              <w:spacing w:after="0" w:line="240" w:lineRule="auto"/>
              <w:rPr>
                <w:rFonts w:ascii="Arial" w:hAnsi="Arial" w:cs="Arial"/>
                <w:lang w:val="en-US" w:eastAsia="es-ES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3D6A55" w14:textId="77777777" w:rsidR="00E72807" w:rsidRPr="002E4582" w:rsidRDefault="00E72807" w:rsidP="00162C69">
            <w:pPr>
              <w:spacing w:after="0" w:line="240" w:lineRule="auto"/>
              <w:rPr>
                <w:rFonts w:ascii="Arial" w:hAnsi="Arial" w:cs="Arial"/>
                <w:lang w:val="en-US" w:eastAsia="es-ES"/>
              </w:rPr>
            </w:pPr>
          </w:p>
        </w:tc>
      </w:tr>
      <w:tr w:rsidR="002E4582" w:rsidRPr="002E4582" w14:paraId="61A0C878" w14:textId="77777777" w:rsidTr="003344AB">
        <w:trPr>
          <w:trHeight w:val="20"/>
        </w:trPr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4C066" w14:textId="31097075" w:rsidR="00E72807" w:rsidRPr="002E4582" w:rsidRDefault="00485252" w:rsidP="00485252">
            <w:pPr>
              <w:spacing w:after="0" w:line="240" w:lineRule="auto"/>
              <w:rPr>
                <w:rFonts w:ascii="Arial" w:hAnsi="Arial" w:cs="Arial"/>
                <w:lang w:val="en-US" w:eastAsia="es-ES"/>
              </w:rPr>
            </w:pPr>
            <w:proofErr w:type="spellStart"/>
            <w:r w:rsidRPr="002E4582">
              <w:rPr>
                <w:rFonts w:ascii="Arial" w:hAnsi="Arial" w:cs="Arial"/>
                <w:lang w:val="en-US" w:eastAsia="es-ES"/>
              </w:rPr>
              <w:t>Dirección</w:t>
            </w:r>
            <w:proofErr w:type="spellEnd"/>
            <w:r w:rsidRPr="002E4582">
              <w:rPr>
                <w:rFonts w:ascii="Arial" w:hAnsi="Arial" w:cs="Arial"/>
                <w:lang w:val="en-US" w:eastAsia="es-ES"/>
              </w:rPr>
              <w:t xml:space="preserve"> email</w:t>
            </w:r>
          </w:p>
        </w:tc>
        <w:tc>
          <w:tcPr>
            <w:tcW w:w="27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75D961" w14:textId="77777777" w:rsidR="00E72807" w:rsidRPr="002E4582" w:rsidRDefault="00E72807" w:rsidP="00162C69">
            <w:pPr>
              <w:spacing w:after="0" w:line="240" w:lineRule="auto"/>
              <w:rPr>
                <w:rFonts w:ascii="Arial" w:hAnsi="Arial" w:cs="Arial"/>
                <w:lang w:val="en-US" w:eastAsia="es-ES"/>
              </w:rPr>
            </w:pP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212D49" w14:textId="6DF6ACBD" w:rsidR="00E72807" w:rsidRPr="002E4582" w:rsidDel="003C7664" w:rsidRDefault="00E72807" w:rsidP="00162C69">
            <w:pPr>
              <w:spacing w:after="0" w:line="240" w:lineRule="auto"/>
              <w:rPr>
                <w:rFonts w:ascii="Arial" w:hAnsi="Arial" w:cs="Arial"/>
                <w:lang w:eastAsia="es-ES"/>
              </w:rPr>
            </w:pPr>
            <w:r w:rsidRPr="002E4582">
              <w:rPr>
                <w:rFonts w:ascii="Arial" w:hAnsi="Arial" w:cs="Arial"/>
                <w:lang w:eastAsia="es-ES"/>
              </w:rPr>
              <w:t>URL</w:t>
            </w:r>
            <w:r w:rsidR="00C04F95" w:rsidRPr="002E4582">
              <w:rPr>
                <w:rFonts w:ascii="Arial" w:hAnsi="Arial" w:cs="Arial"/>
                <w:lang w:eastAsia="es-ES"/>
              </w:rPr>
              <w:t xml:space="preserve"> Web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D33B90" w14:textId="77777777" w:rsidR="00E72807" w:rsidRPr="002E4582" w:rsidRDefault="00E72807" w:rsidP="00162C69">
            <w:pPr>
              <w:spacing w:after="0" w:line="240" w:lineRule="auto"/>
              <w:rPr>
                <w:rFonts w:ascii="Arial" w:hAnsi="Arial" w:cs="Arial"/>
                <w:lang w:eastAsia="es-ES"/>
              </w:rPr>
            </w:pPr>
          </w:p>
        </w:tc>
      </w:tr>
      <w:tr w:rsidR="002E4582" w:rsidRPr="002E4582" w14:paraId="31941075" w14:textId="77777777" w:rsidTr="003344AB">
        <w:trPr>
          <w:trHeight w:val="20"/>
        </w:trPr>
        <w:tc>
          <w:tcPr>
            <w:tcW w:w="5140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34F6A8" w14:textId="1617DE7F" w:rsidR="0023363A" w:rsidRPr="002E4582" w:rsidRDefault="0023363A" w:rsidP="00162C69">
            <w:pPr>
              <w:spacing w:after="0" w:line="240" w:lineRule="auto"/>
              <w:rPr>
                <w:rFonts w:ascii="Arial" w:hAnsi="Arial" w:cs="Arial"/>
                <w:lang w:val="en-US" w:eastAsia="es-ES"/>
              </w:rPr>
            </w:pPr>
            <w:r w:rsidRPr="002E4582">
              <w:rPr>
                <w:rFonts w:ascii="Arial" w:hAnsi="Arial" w:cs="Arial"/>
                <w:lang w:val="en-GB" w:eastAsia="es-ES"/>
              </w:rPr>
              <w:t>Open Researcher and Contributor ID (ORCID)</w:t>
            </w:r>
            <w:r w:rsidR="004A103E" w:rsidRPr="002E4582">
              <w:rPr>
                <w:rFonts w:ascii="Arial" w:hAnsi="Arial" w:cs="Arial"/>
                <w:lang w:val="en-GB" w:eastAsia="es-ES"/>
              </w:rPr>
              <w:t xml:space="preserve"> (*)</w:t>
            </w:r>
          </w:p>
        </w:tc>
        <w:tc>
          <w:tcPr>
            <w:tcW w:w="2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E75A4D" w14:textId="77777777" w:rsidR="0023363A" w:rsidRPr="002E4582" w:rsidRDefault="0023363A" w:rsidP="00162C69">
            <w:pPr>
              <w:spacing w:after="0" w:line="240" w:lineRule="auto"/>
              <w:rPr>
                <w:rFonts w:ascii="Arial" w:hAnsi="Arial" w:cs="Arial"/>
                <w:lang w:val="en-US" w:eastAsia="es-ES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8042EA" w14:textId="77777777" w:rsidR="0023363A" w:rsidRPr="002E4582" w:rsidRDefault="0023363A" w:rsidP="00162C69">
            <w:pPr>
              <w:spacing w:after="0" w:line="240" w:lineRule="auto"/>
              <w:rPr>
                <w:rFonts w:ascii="Arial" w:hAnsi="Arial" w:cs="Arial"/>
                <w:lang w:val="en-US" w:eastAsia="es-ES"/>
              </w:rPr>
            </w:pPr>
          </w:p>
        </w:tc>
      </w:tr>
    </w:tbl>
    <w:p w14:paraId="61D18094" w14:textId="77777777" w:rsidR="008D712C" w:rsidRPr="002E4582" w:rsidRDefault="008D712C" w:rsidP="00D20220">
      <w:pPr>
        <w:spacing w:after="0" w:line="240" w:lineRule="auto"/>
        <w:rPr>
          <w:rFonts w:ascii="Arial" w:eastAsia="Times New Roman" w:hAnsi="Arial" w:cs="Arial"/>
          <w:b/>
          <w:lang w:val="en-GB"/>
        </w:rPr>
      </w:pPr>
    </w:p>
    <w:p w14:paraId="1D1A0D7D" w14:textId="42CA3148" w:rsidR="00D20220" w:rsidRPr="002E4582" w:rsidRDefault="00D20220" w:rsidP="00D20220">
      <w:pPr>
        <w:spacing w:after="0" w:line="240" w:lineRule="auto"/>
        <w:rPr>
          <w:rFonts w:ascii="Arial" w:eastAsia="Times New Roman" w:hAnsi="Arial" w:cs="Arial"/>
        </w:rPr>
      </w:pPr>
      <w:r w:rsidRPr="002E4582">
        <w:rPr>
          <w:rFonts w:ascii="Arial" w:eastAsia="Times New Roman" w:hAnsi="Arial" w:cs="Arial"/>
          <w:b/>
        </w:rPr>
        <w:t>A.1. Situación profesional actual</w:t>
      </w:r>
    </w:p>
    <w:tbl>
      <w:tblPr>
        <w:tblW w:w="5084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748"/>
        <w:gridCol w:w="2970"/>
        <w:gridCol w:w="1187"/>
        <w:gridCol w:w="2307"/>
      </w:tblGrid>
      <w:tr w:rsidR="002E4582" w:rsidRPr="002E4582" w14:paraId="781A7E6A" w14:textId="77777777" w:rsidTr="003344AB">
        <w:trPr>
          <w:trHeight w:val="20"/>
        </w:trPr>
        <w:tc>
          <w:tcPr>
            <w:tcW w:w="1492" w:type="pct"/>
            <w:vAlign w:val="center"/>
          </w:tcPr>
          <w:p w14:paraId="0B8426FE" w14:textId="77777777" w:rsidR="00D20220" w:rsidRPr="002E4582" w:rsidRDefault="00D20220" w:rsidP="00D20220">
            <w:pPr>
              <w:spacing w:after="0" w:line="240" w:lineRule="auto"/>
              <w:jc w:val="both"/>
              <w:rPr>
                <w:rFonts w:ascii="Arial" w:eastAsia="Times New Roman" w:hAnsi="Arial" w:cs="Arial"/>
                <w:lang w:val="en-GB" w:eastAsia="es-ES"/>
              </w:rPr>
            </w:pPr>
            <w:r w:rsidRPr="002E4582">
              <w:rPr>
                <w:rFonts w:ascii="Arial" w:eastAsia="Times New Roman" w:hAnsi="Arial" w:cs="Arial"/>
                <w:lang w:eastAsia="es-ES"/>
              </w:rPr>
              <w:t>Puesto</w:t>
            </w:r>
          </w:p>
        </w:tc>
        <w:tc>
          <w:tcPr>
            <w:tcW w:w="3508" w:type="pct"/>
            <w:gridSpan w:val="3"/>
            <w:vAlign w:val="center"/>
          </w:tcPr>
          <w:p w14:paraId="67D882B0" w14:textId="77777777" w:rsidR="00D20220" w:rsidRPr="002E4582" w:rsidRDefault="00D20220" w:rsidP="00D20220">
            <w:pPr>
              <w:spacing w:after="0" w:line="240" w:lineRule="auto"/>
              <w:jc w:val="both"/>
              <w:rPr>
                <w:rFonts w:ascii="Arial" w:eastAsia="Times New Roman" w:hAnsi="Arial" w:cs="Arial"/>
                <w:lang w:val="en-GB" w:eastAsia="es-ES"/>
              </w:rPr>
            </w:pPr>
          </w:p>
        </w:tc>
      </w:tr>
      <w:tr w:rsidR="002E4582" w:rsidRPr="002E4582" w14:paraId="6E7E7347" w14:textId="77777777" w:rsidTr="003344AB">
        <w:trPr>
          <w:trHeight w:val="285"/>
        </w:trPr>
        <w:tc>
          <w:tcPr>
            <w:tcW w:w="1492" w:type="pct"/>
            <w:vAlign w:val="center"/>
          </w:tcPr>
          <w:p w14:paraId="2B70989A" w14:textId="77777777" w:rsidR="00D20220" w:rsidRPr="002E4582" w:rsidRDefault="00D20220" w:rsidP="00D20220">
            <w:pPr>
              <w:spacing w:after="0" w:line="240" w:lineRule="auto"/>
              <w:jc w:val="both"/>
              <w:rPr>
                <w:rFonts w:ascii="Arial" w:eastAsia="Times New Roman" w:hAnsi="Arial" w:cs="Arial"/>
                <w:lang w:val="en-GB" w:eastAsia="es-ES"/>
              </w:rPr>
            </w:pPr>
            <w:r w:rsidRPr="002E4582">
              <w:rPr>
                <w:rFonts w:ascii="Arial" w:eastAsia="Times New Roman" w:hAnsi="Arial" w:cs="Arial"/>
                <w:lang w:eastAsia="es-ES"/>
              </w:rPr>
              <w:t>Fecha inicio</w:t>
            </w:r>
          </w:p>
        </w:tc>
        <w:tc>
          <w:tcPr>
            <w:tcW w:w="3508" w:type="pct"/>
            <w:gridSpan w:val="3"/>
            <w:vAlign w:val="center"/>
          </w:tcPr>
          <w:p w14:paraId="199B1B99" w14:textId="77777777" w:rsidR="00D20220" w:rsidRPr="002E4582" w:rsidRDefault="00D20220" w:rsidP="00D20220">
            <w:pPr>
              <w:spacing w:after="0" w:line="240" w:lineRule="auto"/>
              <w:jc w:val="both"/>
              <w:rPr>
                <w:rFonts w:ascii="Arial" w:eastAsia="Times New Roman" w:hAnsi="Arial" w:cs="Arial"/>
                <w:lang w:val="en-GB" w:eastAsia="es-ES"/>
              </w:rPr>
            </w:pPr>
          </w:p>
        </w:tc>
      </w:tr>
      <w:tr w:rsidR="002E4582" w:rsidRPr="002E4582" w14:paraId="64627C7B" w14:textId="77777777" w:rsidTr="003344AB">
        <w:trPr>
          <w:trHeight w:val="20"/>
        </w:trPr>
        <w:tc>
          <w:tcPr>
            <w:tcW w:w="1492" w:type="pct"/>
            <w:vAlign w:val="center"/>
          </w:tcPr>
          <w:p w14:paraId="04195B90" w14:textId="77777777" w:rsidR="00D20220" w:rsidRPr="002E4582" w:rsidRDefault="00D20220" w:rsidP="00D20220">
            <w:pPr>
              <w:spacing w:after="0" w:line="240" w:lineRule="auto"/>
              <w:jc w:val="both"/>
              <w:rPr>
                <w:rFonts w:ascii="Arial" w:eastAsia="Times New Roman" w:hAnsi="Arial" w:cs="Arial"/>
                <w:lang w:val="en-GB" w:eastAsia="es-ES"/>
              </w:rPr>
            </w:pPr>
            <w:r w:rsidRPr="002E4582">
              <w:rPr>
                <w:rFonts w:ascii="Arial" w:eastAsia="Times New Roman" w:hAnsi="Arial" w:cs="Arial"/>
                <w:lang w:eastAsia="es-ES"/>
              </w:rPr>
              <w:t>Organismo</w:t>
            </w:r>
            <w:r w:rsidRPr="002E4582">
              <w:rPr>
                <w:rFonts w:ascii="Arial" w:eastAsia="Times New Roman" w:hAnsi="Arial" w:cs="Arial"/>
                <w:lang w:val="en-GB" w:eastAsia="es-ES"/>
              </w:rPr>
              <w:t xml:space="preserve">/ </w:t>
            </w:r>
            <w:r w:rsidRPr="002E4582">
              <w:rPr>
                <w:rFonts w:ascii="Arial" w:eastAsia="Times New Roman" w:hAnsi="Arial" w:cs="Arial"/>
                <w:lang w:eastAsia="es-ES"/>
              </w:rPr>
              <w:t>Institución</w:t>
            </w:r>
          </w:p>
        </w:tc>
        <w:tc>
          <w:tcPr>
            <w:tcW w:w="3508" w:type="pct"/>
            <w:gridSpan w:val="3"/>
            <w:vAlign w:val="center"/>
          </w:tcPr>
          <w:p w14:paraId="5BDA6506" w14:textId="77777777" w:rsidR="00D20220" w:rsidRPr="002E4582" w:rsidRDefault="00D20220" w:rsidP="00D20220">
            <w:pPr>
              <w:spacing w:after="0" w:line="240" w:lineRule="auto"/>
              <w:jc w:val="both"/>
              <w:rPr>
                <w:rFonts w:ascii="Arial" w:eastAsia="Times New Roman" w:hAnsi="Arial" w:cs="Arial"/>
                <w:lang w:val="en-GB" w:eastAsia="es-ES"/>
              </w:rPr>
            </w:pPr>
          </w:p>
        </w:tc>
      </w:tr>
      <w:tr w:rsidR="002E4582" w:rsidRPr="002E4582" w14:paraId="102047B9" w14:textId="77777777" w:rsidTr="003344AB">
        <w:trPr>
          <w:trHeight w:val="20"/>
        </w:trPr>
        <w:tc>
          <w:tcPr>
            <w:tcW w:w="1492" w:type="pct"/>
            <w:vAlign w:val="center"/>
          </w:tcPr>
          <w:p w14:paraId="314E6AB4" w14:textId="77777777" w:rsidR="00D20220" w:rsidRPr="002E4582" w:rsidRDefault="00D20220" w:rsidP="00D20220">
            <w:pPr>
              <w:spacing w:after="0" w:line="240" w:lineRule="auto"/>
              <w:jc w:val="both"/>
              <w:rPr>
                <w:rFonts w:ascii="Arial" w:eastAsia="Times New Roman" w:hAnsi="Arial" w:cs="Arial"/>
                <w:lang w:val="en-GB" w:eastAsia="es-ES"/>
              </w:rPr>
            </w:pPr>
            <w:r w:rsidRPr="002E4582">
              <w:rPr>
                <w:rFonts w:ascii="Arial" w:eastAsia="Times New Roman" w:hAnsi="Arial" w:cs="Arial"/>
                <w:lang w:eastAsia="es-ES"/>
              </w:rPr>
              <w:t>Departamento</w:t>
            </w:r>
            <w:r w:rsidRPr="002E4582">
              <w:rPr>
                <w:rFonts w:ascii="Arial" w:eastAsia="Times New Roman" w:hAnsi="Arial" w:cs="Arial"/>
                <w:lang w:val="en-GB" w:eastAsia="es-ES"/>
              </w:rPr>
              <w:t>/ Centro</w:t>
            </w:r>
          </w:p>
        </w:tc>
        <w:tc>
          <w:tcPr>
            <w:tcW w:w="3508" w:type="pct"/>
            <w:gridSpan w:val="3"/>
          </w:tcPr>
          <w:p w14:paraId="28604413" w14:textId="77777777" w:rsidR="00D20220" w:rsidRPr="002E4582" w:rsidRDefault="00D20220" w:rsidP="00D20220">
            <w:pPr>
              <w:spacing w:after="0" w:line="240" w:lineRule="auto"/>
              <w:jc w:val="both"/>
              <w:rPr>
                <w:rFonts w:ascii="Arial" w:eastAsia="Times New Roman" w:hAnsi="Arial" w:cs="Arial"/>
                <w:lang w:val="en-GB" w:eastAsia="es-ES"/>
              </w:rPr>
            </w:pPr>
          </w:p>
        </w:tc>
      </w:tr>
      <w:tr w:rsidR="002E4582" w:rsidRPr="002E4582" w14:paraId="14982762" w14:textId="77777777" w:rsidTr="003344AB">
        <w:trPr>
          <w:trHeight w:val="20"/>
        </w:trPr>
        <w:tc>
          <w:tcPr>
            <w:tcW w:w="1492" w:type="pct"/>
            <w:vAlign w:val="center"/>
          </w:tcPr>
          <w:p w14:paraId="416C4E3D" w14:textId="77777777" w:rsidR="00D20220" w:rsidRPr="002E4582" w:rsidRDefault="00D20220" w:rsidP="00D20220">
            <w:pPr>
              <w:spacing w:after="0" w:line="240" w:lineRule="auto"/>
              <w:jc w:val="both"/>
              <w:rPr>
                <w:rFonts w:ascii="Arial" w:eastAsia="Times New Roman" w:hAnsi="Arial" w:cs="Arial"/>
                <w:lang w:val="en-GB" w:eastAsia="es-ES"/>
              </w:rPr>
            </w:pPr>
            <w:r w:rsidRPr="002E4582">
              <w:rPr>
                <w:rFonts w:ascii="Arial" w:eastAsia="Times New Roman" w:hAnsi="Arial" w:cs="Arial"/>
                <w:lang w:val="en-GB" w:eastAsia="es-ES"/>
              </w:rPr>
              <w:t>País</w:t>
            </w:r>
          </w:p>
        </w:tc>
        <w:tc>
          <w:tcPr>
            <w:tcW w:w="1612" w:type="pct"/>
          </w:tcPr>
          <w:p w14:paraId="73023F51" w14:textId="77777777" w:rsidR="00D20220" w:rsidRPr="002E4582" w:rsidRDefault="00D20220" w:rsidP="00D20220">
            <w:pPr>
              <w:spacing w:after="0" w:line="240" w:lineRule="auto"/>
              <w:jc w:val="both"/>
              <w:rPr>
                <w:rFonts w:ascii="Arial" w:eastAsia="Times New Roman" w:hAnsi="Arial" w:cs="Arial"/>
                <w:lang w:val="en-GB" w:eastAsia="es-ES"/>
              </w:rPr>
            </w:pPr>
          </w:p>
        </w:tc>
        <w:tc>
          <w:tcPr>
            <w:tcW w:w="644" w:type="pct"/>
          </w:tcPr>
          <w:p w14:paraId="3843F95E" w14:textId="77777777" w:rsidR="00D20220" w:rsidRPr="002E4582" w:rsidRDefault="00D20220" w:rsidP="00D20220">
            <w:pPr>
              <w:spacing w:after="0" w:line="240" w:lineRule="auto"/>
              <w:jc w:val="both"/>
              <w:rPr>
                <w:rFonts w:ascii="Arial" w:eastAsia="Times New Roman" w:hAnsi="Arial" w:cs="Arial"/>
                <w:lang w:val="en-GB" w:eastAsia="es-ES"/>
              </w:rPr>
            </w:pPr>
            <w:r w:rsidRPr="002E4582">
              <w:rPr>
                <w:rFonts w:ascii="Arial" w:eastAsia="Times New Roman" w:hAnsi="Arial" w:cs="Arial"/>
                <w:lang w:eastAsia="es-ES"/>
              </w:rPr>
              <w:t>Teléfono</w:t>
            </w:r>
          </w:p>
        </w:tc>
        <w:tc>
          <w:tcPr>
            <w:tcW w:w="1252" w:type="pct"/>
          </w:tcPr>
          <w:p w14:paraId="22C25734" w14:textId="77777777" w:rsidR="00D20220" w:rsidRPr="002E4582" w:rsidRDefault="00D20220" w:rsidP="00D20220">
            <w:pPr>
              <w:spacing w:after="0" w:line="240" w:lineRule="auto"/>
              <w:jc w:val="both"/>
              <w:rPr>
                <w:rFonts w:ascii="Arial" w:eastAsia="Times New Roman" w:hAnsi="Arial" w:cs="Arial"/>
                <w:lang w:val="en-GB" w:eastAsia="es-ES"/>
              </w:rPr>
            </w:pPr>
          </w:p>
        </w:tc>
      </w:tr>
      <w:tr w:rsidR="002E4582" w:rsidRPr="002E4582" w14:paraId="4A2FC05A" w14:textId="77777777" w:rsidTr="003344AB">
        <w:trPr>
          <w:trHeight w:val="20"/>
        </w:trPr>
        <w:tc>
          <w:tcPr>
            <w:tcW w:w="1492" w:type="pct"/>
            <w:vAlign w:val="center"/>
          </w:tcPr>
          <w:p w14:paraId="2C2B84A3" w14:textId="77777777" w:rsidR="00D20220" w:rsidRPr="002E4582" w:rsidRDefault="00D20220" w:rsidP="00D20220">
            <w:pPr>
              <w:spacing w:after="0" w:line="240" w:lineRule="auto"/>
              <w:jc w:val="both"/>
              <w:rPr>
                <w:rFonts w:ascii="Arial" w:eastAsia="Times New Roman" w:hAnsi="Arial" w:cs="Arial"/>
                <w:lang w:val="en-GB" w:eastAsia="es-ES"/>
              </w:rPr>
            </w:pPr>
            <w:r w:rsidRPr="002E4582">
              <w:rPr>
                <w:rFonts w:ascii="Arial" w:eastAsia="Times New Roman" w:hAnsi="Arial" w:cs="Arial"/>
                <w:lang w:val="en-GB" w:eastAsia="es-ES"/>
              </w:rPr>
              <w:t>Palabras clave</w:t>
            </w:r>
          </w:p>
        </w:tc>
        <w:tc>
          <w:tcPr>
            <w:tcW w:w="3508" w:type="pct"/>
            <w:gridSpan w:val="3"/>
          </w:tcPr>
          <w:p w14:paraId="1C8C373C" w14:textId="77777777" w:rsidR="00D20220" w:rsidRPr="002E4582" w:rsidRDefault="00D20220" w:rsidP="00D20220">
            <w:pPr>
              <w:spacing w:after="0" w:line="240" w:lineRule="auto"/>
              <w:jc w:val="both"/>
              <w:rPr>
                <w:rFonts w:ascii="Arial" w:eastAsia="Times New Roman" w:hAnsi="Arial" w:cs="Arial"/>
                <w:lang w:val="en-GB" w:eastAsia="es-ES"/>
              </w:rPr>
            </w:pPr>
          </w:p>
        </w:tc>
      </w:tr>
    </w:tbl>
    <w:p w14:paraId="1FEDD9D5" w14:textId="77777777" w:rsidR="00D20220" w:rsidRPr="002E4582" w:rsidRDefault="00D20220" w:rsidP="00B618F7">
      <w:pPr>
        <w:spacing w:after="0" w:line="240" w:lineRule="auto"/>
        <w:jc w:val="both"/>
        <w:rPr>
          <w:rFonts w:ascii="Arial" w:eastAsia="Times New Roman" w:hAnsi="Arial" w:cs="Arial"/>
          <w:i/>
          <w:sz w:val="18"/>
          <w:szCs w:val="18"/>
          <w:lang w:eastAsia="es-ES"/>
        </w:rPr>
      </w:pPr>
    </w:p>
    <w:p w14:paraId="48C8D08E" w14:textId="7AEFDC71" w:rsidR="00D20220" w:rsidRPr="002E4582" w:rsidRDefault="00D20220" w:rsidP="00D20220">
      <w:pPr>
        <w:spacing w:after="0" w:line="240" w:lineRule="auto"/>
        <w:ind w:right="-710"/>
        <w:rPr>
          <w:rFonts w:ascii="Arial" w:eastAsia="Times New Roman" w:hAnsi="Arial" w:cs="Arial"/>
          <w:b/>
          <w:lang w:val="nb-NO"/>
        </w:rPr>
      </w:pPr>
      <w:r w:rsidRPr="002E4582">
        <w:rPr>
          <w:rFonts w:ascii="Arial" w:eastAsia="Times New Roman" w:hAnsi="Arial" w:cs="Arial"/>
          <w:b/>
        </w:rPr>
        <w:t xml:space="preserve">A.2. </w:t>
      </w:r>
      <w:r w:rsidRPr="002E4582">
        <w:rPr>
          <w:rFonts w:ascii="Arial" w:eastAsia="Times New Roman" w:hAnsi="Arial" w:cs="Arial"/>
          <w:b/>
          <w:lang w:val="nb-NO"/>
        </w:rPr>
        <w:t xml:space="preserve">Situación profesional anterior </w:t>
      </w:r>
    </w:p>
    <w:p w14:paraId="08179651" w14:textId="77777777" w:rsidR="00D20220" w:rsidRPr="002E4582" w:rsidRDefault="00D20220" w:rsidP="00D20220">
      <w:pPr>
        <w:spacing w:after="0" w:line="240" w:lineRule="auto"/>
        <w:ind w:right="-710"/>
        <w:rPr>
          <w:rFonts w:ascii="Arial" w:eastAsia="Times New Roman" w:hAnsi="Arial" w:cs="Arial"/>
          <w:i/>
        </w:rPr>
      </w:pPr>
    </w:p>
    <w:tbl>
      <w:tblPr>
        <w:tblStyle w:val="Tablaconcuadrcula1"/>
        <w:tblW w:w="9214" w:type="dxa"/>
        <w:tblInd w:w="-5" w:type="dxa"/>
        <w:tblLook w:val="04A0" w:firstRow="1" w:lastRow="0" w:firstColumn="1" w:lastColumn="0" w:noHBand="0" w:noVBand="1"/>
      </w:tblPr>
      <w:tblGrid>
        <w:gridCol w:w="1531"/>
        <w:gridCol w:w="7683"/>
      </w:tblGrid>
      <w:tr w:rsidR="002E4582" w:rsidRPr="002E4582" w14:paraId="4B4847A2" w14:textId="77777777" w:rsidTr="00306176">
        <w:tc>
          <w:tcPr>
            <w:tcW w:w="1531" w:type="dxa"/>
            <w:vAlign w:val="center"/>
          </w:tcPr>
          <w:p w14:paraId="5AF5B8D7" w14:textId="77777777" w:rsidR="00D20220" w:rsidRPr="002E4582" w:rsidRDefault="00D20220" w:rsidP="00D20220">
            <w:pPr>
              <w:rPr>
                <w:rFonts w:ascii="Arial" w:hAnsi="Arial" w:cs="Arial"/>
                <w:b/>
                <w:lang w:val="en-GB"/>
              </w:rPr>
            </w:pPr>
            <w:proofErr w:type="spellStart"/>
            <w:r w:rsidRPr="002E4582">
              <w:rPr>
                <w:rFonts w:ascii="Arial" w:hAnsi="Arial" w:cs="Arial"/>
                <w:b/>
              </w:rPr>
              <w:t>Periodo</w:t>
            </w:r>
            <w:proofErr w:type="spellEnd"/>
          </w:p>
        </w:tc>
        <w:tc>
          <w:tcPr>
            <w:tcW w:w="7683" w:type="dxa"/>
            <w:vAlign w:val="center"/>
          </w:tcPr>
          <w:p w14:paraId="1FC10778" w14:textId="5EE8D987" w:rsidR="00D20220" w:rsidRPr="002E4582" w:rsidRDefault="00D20220" w:rsidP="005E2928">
            <w:pPr>
              <w:jc w:val="center"/>
              <w:rPr>
                <w:rFonts w:ascii="Arial" w:hAnsi="Arial" w:cs="Arial"/>
                <w:b/>
                <w:lang w:val="es-ES"/>
              </w:rPr>
            </w:pPr>
            <w:r w:rsidRPr="002E4582">
              <w:rPr>
                <w:rFonts w:ascii="Arial" w:hAnsi="Arial" w:cs="Arial"/>
                <w:b/>
                <w:lang w:val="es-ES"/>
              </w:rPr>
              <w:t>Puesto/ Institución/ País</w:t>
            </w:r>
            <w:r w:rsidR="00111746" w:rsidRPr="002E4582">
              <w:rPr>
                <w:rFonts w:ascii="Arial" w:hAnsi="Arial" w:cs="Arial"/>
                <w:b/>
                <w:lang w:val="es-ES"/>
              </w:rPr>
              <w:t xml:space="preserve"> / </w:t>
            </w:r>
          </w:p>
        </w:tc>
      </w:tr>
      <w:tr w:rsidR="002E4582" w:rsidRPr="002E4582" w14:paraId="45BF22A7" w14:textId="77777777" w:rsidTr="00306176">
        <w:tc>
          <w:tcPr>
            <w:tcW w:w="1531" w:type="dxa"/>
          </w:tcPr>
          <w:p w14:paraId="2EF0DECE" w14:textId="4A641F00" w:rsidR="00D20220" w:rsidRPr="002E4582" w:rsidRDefault="0035752D" w:rsidP="00D20220">
            <w:pPr>
              <w:rPr>
                <w:rFonts w:ascii="Arial" w:hAnsi="Arial" w:cs="Arial"/>
                <w:lang w:val="en-GB"/>
              </w:rPr>
            </w:pPr>
            <w:proofErr w:type="spellStart"/>
            <w:r w:rsidRPr="002E4582">
              <w:rPr>
                <w:rFonts w:ascii="Arial" w:hAnsi="Arial" w:cs="Arial"/>
                <w:lang w:val="en-GB"/>
              </w:rPr>
              <w:t>xxxx-xxxx</w:t>
            </w:r>
            <w:proofErr w:type="spellEnd"/>
          </w:p>
        </w:tc>
        <w:tc>
          <w:tcPr>
            <w:tcW w:w="7683" w:type="dxa"/>
          </w:tcPr>
          <w:p w14:paraId="69A04D37" w14:textId="24B82E92" w:rsidR="00D20220" w:rsidRPr="002E4582" w:rsidRDefault="00D20220" w:rsidP="00D20220">
            <w:pPr>
              <w:rPr>
                <w:rFonts w:ascii="Arial" w:hAnsi="Arial" w:cs="Arial"/>
              </w:rPr>
            </w:pPr>
          </w:p>
        </w:tc>
      </w:tr>
      <w:tr w:rsidR="002E4582" w:rsidRPr="002E4582" w14:paraId="3E152FF6" w14:textId="77777777" w:rsidTr="00306176">
        <w:tc>
          <w:tcPr>
            <w:tcW w:w="1531" w:type="dxa"/>
          </w:tcPr>
          <w:p w14:paraId="50A13B2E" w14:textId="77777777" w:rsidR="00D20220" w:rsidRPr="002E4582" w:rsidRDefault="00D20220" w:rsidP="00D20220">
            <w:pPr>
              <w:rPr>
                <w:rFonts w:ascii="Arial" w:hAnsi="Arial" w:cs="Arial"/>
                <w:lang w:val="en-GB"/>
              </w:rPr>
            </w:pPr>
            <w:proofErr w:type="spellStart"/>
            <w:r w:rsidRPr="002E4582">
              <w:rPr>
                <w:rFonts w:ascii="Arial" w:hAnsi="Arial" w:cs="Arial"/>
                <w:lang w:val="en-GB"/>
              </w:rPr>
              <w:t>yyyy-yyyy</w:t>
            </w:r>
            <w:proofErr w:type="spellEnd"/>
          </w:p>
        </w:tc>
        <w:tc>
          <w:tcPr>
            <w:tcW w:w="7683" w:type="dxa"/>
          </w:tcPr>
          <w:p w14:paraId="54683DBC" w14:textId="77777777" w:rsidR="00D20220" w:rsidRPr="002E4582" w:rsidRDefault="00D20220" w:rsidP="00D20220">
            <w:pPr>
              <w:rPr>
                <w:rFonts w:ascii="Arial" w:hAnsi="Arial" w:cs="Arial"/>
                <w:lang w:val="en-GB"/>
              </w:rPr>
            </w:pPr>
          </w:p>
        </w:tc>
      </w:tr>
    </w:tbl>
    <w:p w14:paraId="4B42B0EB" w14:textId="4F388C2F" w:rsidR="00D20220" w:rsidRPr="002E4582" w:rsidRDefault="003344AB" w:rsidP="00490C38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2E4582">
        <w:rPr>
          <w:rFonts w:asciiTheme="minorHAnsi" w:eastAsia="Times New Roman" w:hAnsiTheme="minorHAnsi"/>
          <w:i/>
          <w:sz w:val="20"/>
          <w:szCs w:val="20"/>
        </w:rPr>
        <w:t>(Incorporar todas las filas que sean necesarias)</w:t>
      </w:r>
    </w:p>
    <w:p w14:paraId="08F13F8E" w14:textId="77777777" w:rsidR="008D712C" w:rsidRPr="002E4582" w:rsidRDefault="008D712C" w:rsidP="005C395C">
      <w:pPr>
        <w:pStyle w:val="Prrafodelista"/>
        <w:spacing w:after="0" w:line="240" w:lineRule="auto"/>
        <w:ind w:left="0"/>
        <w:jc w:val="both"/>
        <w:rPr>
          <w:rFonts w:ascii="Arial" w:hAnsi="Arial" w:cs="Arial"/>
          <w:b/>
        </w:rPr>
      </w:pPr>
    </w:p>
    <w:p w14:paraId="460E53CD" w14:textId="77777777" w:rsidR="00DB03CD" w:rsidRPr="002E4582" w:rsidRDefault="00DB03CD" w:rsidP="00DB03CD">
      <w:pPr>
        <w:spacing w:after="0" w:line="240" w:lineRule="auto"/>
        <w:ind w:right="-710"/>
        <w:rPr>
          <w:rFonts w:ascii="Arial" w:eastAsia="Times New Roman" w:hAnsi="Arial" w:cs="Arial"/>
          <w:b/>
        </w:rPr>
      </w:pPr>
      <w:r w:rsidRPr="002E4582">
        <w:rPr>
          <w:rFonts w:ascii="Arial" w:eastAsia="Times New Roman" w:hAnsi="Arial" w:cs="Arial"/>
          <w:b/>
        </w:rPr>
        <w:t xml:space="preserve">A.3. Formación Académica </w:t>
      </w:r>
    </w:p>
    <w:p w14:paraId="2EB1B92A" w14:textId="77777777" w:rsidR="00DB03CD" w:rsidRPr="002E4582" w:rsidRDefault="00DB03CD" w:rsidP="00DB03CD">
      <w:pPr>
        <w:spacing w:after="0" w:line="240" w:lineRule="auto"/>
        <w:ind w:right="-710"/>
        <w:rPr>
          <w:rFonts w:ascii="Arial" w:eastAsia="Times New Roman" w:hAnsi="Arial" w:cs="Arial"/>
          <w:b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020"/>
        <w:gridCol w:w="4772"/>
        <w:gridCol w:w="1268"/>
      </w:tblGrid>
      <w:tr w:rsidR="002E4582" w:rsidRPr="002E4582" w14:paraId="05BCFA26" w14:textId="77777777" w:rsidTr="002548E7">
        <w:tc>
          <w:tcPr>
            <w:tcW w:w="3020" w:type="dxa"/>
          </w:tcPr>
          <w:p w14:paraId="731943FD" w14:textId="77777777" w:rsidR="00DB03CD" w:rsidRPr="002E4582" w:rsidRDefault="00DB03CD" w:rsidP="002548E7">
            <w:pPr>
              <w:spacing w:after="0" w:line="240" w:lineRule="auto"/>
              <w:ind w:right="-710"/>
              <w:rPr>
                <w:rFonts w:ascii="Arial" w:eastAsia="Times New Roman" w:hAnsi="Arial" w:cs="Arial"/>
                <w:b/>
                <w:lang w:val="nb-NO"/>
              </w:rPr>
            </w:pPr>
            <w:r w:rsidRPr="002E4582">
              <w:rPr>
                <w:rFonts w:ascii="Arial" w:eastAsia="Times New Roman" w:hAnsi="Arial" w:cs="Arial"/>
                <w:b/>
                <w:lang w:val="nb-NO"/>
              </w:rPr>
              <w:t>Grado/Master/Tesis</w:t>
            </w:r>
          </w:p>
        </w:tc>
        <w:tc>
          <w:tcPr>
            <w:tcW w:w="4772" w:type="dxa"/>
          </w:tcPr>
          <w:p w14:paraId="2B5248E8" w14:textId="77777777" w:rsidR="00DB03CD" w:rsidRPr="002E4582" w:rsidRDefault="00DB03CD" w:rsidP="002548E7">
            <w:pPr>
              <w:spacing w:after="0" w:line="240" w:lineRule="auto"/>
              <w:ind w:right="-710"/>
              <w:rPr>
                <w:rFonts w:ascii="Arial" w:eastAsia="Times New Roman" w:hAnsi="Arial" w:cs="Arial"/>
                <w:b/>
                <w:lang w:val="nb-NO"/>
              </w:rPr>
            </w:pPr>
            <w:r w:rsidRPr="002E4582">
              <w:rPr>
                <w:rFonts w:ascii="Arial" w:eastAsia="Times New Roman" w:hAnsi="Arial" w:cs="Arial"/>
                <w:b/>
                <w:lang w:val="nb-NO"/>
              </w:rPr>
              <w:t>Universidad/Pais</w:t>
            </w:r>
          </w:p>
        </w:tc>
        <w:tc>
          <w:tcPr>
            <w:tcW w:w="1268" w:type="dxa"/>
          </w:tcPr>
          <w:p w14:paraId="0EC3B9D6" w14:textId="77777777" w:rsidR="00DB03CD" w:rsidRPr="002E4582" w:rsidRDefault="00DB03CD" w:rsidP="002548E7">
            <w:pPr>
              <w:spacing w:after="0" w:line="240" w:lineRule="auto"/>
              <w:ind w:right="-710"/>
              <w:rPr>
                <w:rFonts w:ascii="Arial" w:eastAsia="Times New Roman" w:hAnsi="Arial" w:cs="Arial"/>
                <w:b/>
                <w:lang w:val="nb-NO"/>
              </w:rPr>
            </w:pPr>
            <w:r w:rsidRPr="002E4582">
              <w:rPr>
                <w:rFonts w:ascii="Arial" w:eastAsia="Times New Roman" w:hAnsi="Arial" w:cs="Arial"/>
                <w:b/>
                <w:lang w:val="nb-NO"/>
              </w:rPr>
              <w:t>Año</w:t>
            </w:r>
          </w:p>
        </w:tc>
      </w:tr>
      <w:tr w:rsidR="002E4582" w:rsidRPr="002E4582" w14:paraId="74A8470B" w14:textId="77777777" w:rsidTr="002548E7">
        <w:tc>
          <w:tcPr>
            <w:tcW w:w="3020" w:type="dxa"/>
          </w:tcPr>
          <w:p w14:paraId="3DD52825" w14:textId="77777777" w:rsidR="00DB03CD" w:rsidRPr="002E4582" w:rsidRDefault="00DB03CD" w:rsidP="002548E7">
            <w:pPr>
              <w:spacing w:after="0" w:line="240" w:lineRule="auto"/>
              <w:ind w:right="-710"/>
              <w:rPr>
                <w:rFonts w:ascii="Arial" w:eastAsia="Times New Roman" w:hAnsi="Arial" w:cs="Arial"/>
                <w:b/>
                <w:lang w:val="nb-NO"/>
              </w:rPr>
            </w:pPr>
          </w:p>
        </w:tc>
        <w:tc>
          <w:tcPr>
            <w:tcW w:w="4772" w:type="dxa"/>
          </w:tcPr>
          <w:p w14:paraId="3571F0F4" w14:textId="77777777" w:rsidR="00DB03CD" w:rsidRPr="002E4582" w:rsidRDefault="00DB03CD" w:rsidP="002548E7">
            <w:pPr>
              <w:spacing w:after="0" w:line="240" w:lineRule="auto"/>
              <w:ind w:right="-710"/>
              <w:rPr>
                <w:rFonts w:ascii="Arial" w:eastAsia="Times New Roman" w:hAnsi="Arial" w:cs="Arial"/>
                <w:b/>
                <w:lang w:val="nb-NO"/>
              </w:rPr>
            </w:pPr>
          </w:p>
        </w:tc>
        <w:tc>
          <w:tcPr>
            <w:tcW w:w="1268" w:type="dxa"/>
          </w:tcPr>
          <w:p w14:paraId="6F358E7D" w14:textId="77777777" w:rsidR="00DB03CD" w:rsidRPr="002E4582" w:rsidRDefault="00DB03CD" w:rsidP="002548E7">
            <w:pPr>
              <w:spacing w:after="0" w:line="240" w:lineRule="auto"/>
              <w:ind w:right="-710"/>
              <w:rPr>
                <w:rFonts w:ascii="Arial" w:eastAsia="Times New Roman" w:hAnsi="Arial" w:cs="Arial"/>
                <w:b/>
                <w:lang w:val="nb-NO"/>
              </w:rPr>
            </w:pPr>
          </w:p>
        </w:tc>
      </w:tr>
      <w:tr w:rsidR="002E4582" w:rsidRPr="002E4582" w14:paraId="1F006604" w14:textId="77777777" w:rsidTr="002548E7">
        <w:tc>
          <w:tcPr>
            <w:tcW w:w="3020" w:type="dxa"/>
          </w:tcPr>
          <w:p w14:paraId="76BA7817" w14:textId="77777777" w:rsidR="00DB03CD" w:rsidRPr="002E4582" w:rsidRDefault="00DB03CD" w:rsidP="002548E7">
            <w:pPr>
              <w:spacing w:after="0" w:line="240" w:lineRule="auto"/>
              <w:ind w:right="-710"/>
              <w:rPr>
                <w:rFonts w:ascii="Arial" w:eastAsia="Times New Roman" w:hAnsi="Arial" w:cs="Arial"/>
                <w:b/>
                <w:lang w:val="nb-NO"/>
              </w:rPr>
            </w:pPr>
          </w:p>
        </w:tc>
        <w:tc>
          <w:tcPr>
            <w:tcW w:w="4772" w:type="dxa"/>
          </w:tcPr>
          <w:p w14:paraId="6A9DF760" w14:textId="77777777" w:rsidR="00DB03CD" w:rsidRPr="002E4582" w:rsidRDefault="00DB03CD" w:rsidP="002548E7">
            <w:pPr>
              <w:spacing w:after="0" w:line="240" w:lineRule="auto"/>
              <w:ind w:right="-710"/>
              <w:rPr>
                <w:rFonts w:ascii="Arial" w:eastAsia="Times New Roman" w:hAnsi="Arial" w:cs="Arial"/>
                <w:b/>
                <w:lang w:val="nb-NO"/>
              </w:rPr>
            </w:pPr>
          </w:p>
        </w:tc>
        <w:tc>
          <w:tcPr>
            <w:tcW w:w="1268" w:type="dxa"/>
          </w:tcPr>
          <w:p w14:paraId="492802CE" w14:textId="77777777" w:rsidR="00DB03CD" w:rsidRPr="002E4582" w:rsidRDefault="00DB03CD" w:rsidP="002548E7">
            <w:pPr>
              <w:spacing w:after="0" w:line="240" w:lineRule="auto"/>
              <w:ind w:right="-710"/>
              <w:rPr>
                <w:rFonts w:ascii="Arial" w:eastAsia="Times New Roman" w:hAnsi="Arial" w:cs="Arial"/>
                <w:b/>
                <w:lang w:val="nb-NO"/>
              </w:rPr>
            </w:pPr>
          </w:p>
        </w:tc>
      </w:tr>
    </w:tbl>
    <w:p w14:paraId="6D565E60" w14:textId="77777777" w:rsidR="00DB03CD" w:rsidRPr="002E4582" w:rsidRDefault="00DB03CD" w:rsidP="00DB03CD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2E4582">
        <w:rPr>
          <w:rFonts w:asciiTheme="minorHAnsi" w:eastAsia="Times New Roman" w:hAnsiTheme="minorHAnsi"/>
          <w:i/>
          <w:sz w:val="20"/>
          <w:szCs w:val="20"/>
        </w:rPr>
        <w:t xml:space="preserve"> (Incorporar todas las filas que sean necesarias)</w:t>
      </w:r>
    </w:p>
    <w:p w14:paraId="04723A5E" w14:textId="77777777" w:rsidR="00DB03CD" w:rsidRPr="002E4582" w:rsidRDefault="00DB03CD" w:rsidP="005C395C">
      <w:pPr>
        <w:pStyle w:val="Prrafodelista"/>
        <w:spacing w:after="0" w:line="240" w:lineRule="auto"/>
        <w:ind w:left="0"/>
        <w:jc w:val="both"/>
        <w:rPr>
          <w:rFonts w:ascii="Arial" w:hAnsi="Arial" w:cs="Arial"/>
          <w:b/>
        </w:rPr>
      </w:pPr>
    </w:p>
    <w:p w14:paraId="2E395C75" w14:textId="5449344F" w:rsidR="00D20220" w:rsidRPr="002E4582" w:rsidRDefault="00ED64BD" w:rsidP="005C395C">
      <w:pPr>
        <w:pStyle w:val="Prrafodelista"/>
        <w:spacing w:after="0" w:line="240" w:lineRule="auto"/>
        <w:ind w:left="0"/>
        <w:jc w:val="both"/>
        <w:rPr>
          <w:rFonts w:ascii="Arial" w:eastAsia="Times New Roman" w:hAnsi="Arial" w:cs="Arial"/>
          <w:i/>
        </w:rPr>
      </w:pPr>
      <w:r w:rsidRPr="002E4582">
        <w:rPr>
          <w:rFonts w:ascii="Arial" w:hAnsi="Arial" w:cs="Arial"/>
          <w:b/>
        </w:rPr>
        <w:t>Part</w:t>
      </w:r>
      <w:r w:rsidR="00F80801" w:rsidRPr="002E4582">
        <w:rPr>
          <w:rFonts w:ascii="Arial" w:hAnsi="Arial" w:cs="Arial"/>
          <w:b/>
        </w:rPr>
        <w:t xml:space="preserve">e </w:t>
      </w:r>
      <w:r w:rsidR="001406E4" w:rsidRPr="002E4582">
        <w:rPr>
          <w:rFonts w:ascii="Arial" w:hAnsi="Arial" w:cs="Arial"/>
          <w:b/>
        </w:rPr>
        <w:t xml:space="preserve">B. </w:t>
      </w:r>
      <w:r w:rsidR="00F80801" w:rsidRPr="002E4582">
        <w:rPr>
          <w:rFonts w:ascii="Arial" w:hAnsi="Arial" w:cs="Arial"/>
          <w:b/>
        </w:rPr>
        <w:t>RESUMEN DEL CV</w:t>
      </w:r>
      <w:r w:rsidRPr="002E4582">
        <w:rPr>
          <w:rFonts w:ascii="Arial" w:hAnsi="Arial" w:cs="Arial"/>
          <w:b/>
        </w:rPr>
        <w:t xml:space="preserve"> </w:t>
      </w:r>
      <w:r w:rsidRPr="002E4582">
        <w:rPr>
          <w:rFonts w:ascii="Arial" w:hAnsi="Arial" w:cs="Arial"/>
          <w:i/>
        </w:rPr>
        <w:t>(</w:t>
      </w:r>
      <w:r w:rsidR="00F80801" w:rsidRPr="002E4582">
        <w:rPr>
          <w:rFonts w:ascii="Arial" w:hAnsi="Arial" w:cs="Arial"/>
          <w:i/>
        </w:rPr>
        <w:t>máx.</w:t>
      </w:r>
      <w:r w:rsidRPr="002E4582">
        <w:rPr>
          <w:rFonts w:ascii="Arial" w:hAnsi="Arial" w:cs="Arial"/>
          <w:i/>
        </w:rPr>
        <w:t xml:space="preserve"> </w:t>
      </w:r>
      <w:r w:rsidR="005C3652" w:rsidRPr="002E4582">
        <w:rPr>
          <w:rFonts w:ascii="Arial" w:hAnsi="Arial" w:cs="Arial"/>
          <w:i/>
        </w:rPr>
        <w:t xml:space="preserve">5000 </w:t>
      </w:r>
      <w:r w:rsidR="00CB3DF0" w:rsidRPr="002E4582">
        <w:rPr>
          <w:rFonts w:ascii="Arial" w:hAnsi="Arial" w:cs="Arial"/>
          <w:i/>
        </w:rPr>
        <w:t>caracteres, incluyendo espacios</w:t>
      </w:r>
      <w:r w:rsidR="00D50912" w:rsidRPr="002E4582">
        <w:rPr>
          <w:rFonts w:ascii="Arial" w:hAnsi="Arial" w:cs="Arial"/>
          <w:i/>
        </w:rPr>
        <w:t>)</w:t>
      </w:r>
      <w:r w:rsidR="003344AB" w:rsidRPr="002E4582">
        <w:rPr>
          <w:rFonts w:ascii="Arial" w:hAnsi="Arial" w:cs="Arial"/>
          <w:i/>
        </w:rPr>
        <w:t xml:space="preserve"> </w:t>
      </w:r>
    </w:p>
    <w:p w14:paraId="2C21A5B2" w14:textId="572A7A19" w:rsidR="00ED64BD" w:rsidRPr="002E4582" w:rsidRDefault="00ED64BD" w:rsidP="006B2155">
      <w:pPr>
        <w:spacing w:after="0" w:line="240" w:lineRule="auto"/>
        <w:jc w:val="both"/>
        <w:rPr>
          <w:rFonts w:ascii="Arial" w:hAnsi="Arial" w:cs="Arial"/>
          <w:b/>
        </w:rPr>
      </w:pPr>
    </w:p>
    <w:p w14:paraId="21DE6E10" w14:textId="2D5684FF" w:rsidR="001406E4" w:rsidRPr="002E4582" w:rsidRDefault="00ED64BD" w:rsidP="001A556F">
      <w:pPr>
        <w:spacing w:after="120" w:line="240" w:lineRule="auto"/>
        <w:jc w:val="both"/>
        <w:rPr>
          <w:rFonts w:ascii="Arial" w:hAnsi="Arial" w:cs="Arial"/>
          <w:b/>
          <w:i/>
        </w:rPr>
      </w:pPr>
      <w:r w:rsidRPr="002E4582">
        <w:rPr>
          <w:rFonts w:ascii="Arial" w:hAnsi="Arial" w:cs="Arial"/>
          <w:b/>
        </w:rPr>
        <w:t>Part</w:t>
      </w:r>
      <w:r w:rsidR="00804022" w:rsidRPr="002E4582">
        <w:rPr>
          <w:rFonts w:ascii="Arial" w:hAnsi="Arial" w:cs="Arial"/>
          <w:b/>
        </w:rPr>
        <w:t>e</w:t>
      </w:r>
      <w:r w:rsidR="006B2155" w:rsidRPr="002E4582">
        <w:rPr>
          <w:rFonts w:ascii="Arial" w:hAnsi="Arial" w:cs="Arial"/>
          <w:b/>
        </w:rPr>
        <w:t xml:space="preserve"> </w:t>
      </w:r>
      <w:r w:rsidR="001406E4" w:rsidRPr="002E4582">
        <w:rPr>
          <w:rFonts w:ascii="Arial" w:hAnsi="Arial" w:cs="Arial"/>
          <w:b/>
        </w:rPr>
        <w:t xml:space="preserve">C. </w:t>
      </w:r>
      <w:r w:rsidR="005C3652" w:rsidRPr="002E4582">
        <w:rPr>
          <w:rFonts w:ascii="Arial" w:hAnsi="Arial" w:cs="Arial"/>
          <w:b/>
        </w:rPr>
        <w:t xml:space="preserve">LISTADO DE </w:t>
      </w:r>
      <w:r w:rsidR="003B1919" w:rsidRPr="002E4582">
        <w:rPr>
          <w:rFonts w:ascii="Arial" w:hAnsi="Arial" w:cs="Arial"/>
          <w:b/>
        </w:rPr>
        <w:t xml:space="preserve">APORTACIONES </w:t>
      </w:r>
      <w:r w:rsidR="006F50BD" w:rsidRPr="002E4582">
        <w:rPr>
          <w:rFonts w:ascii="Arial" w:hAnsi="Arial" w:cs="Arial"/>
          <w:b/>
        </w:rPr>
        <w:t>MÁS RELEVANTES (últimos 10 años</w:t>
      </w:r>
      <w:r w:rsidR="005D139C" w:rsidRPr="002E4582">
        <w:rPr>
          <w:rFonts w:ascii="Arial" w:hAnsi="Arial" w:cs="Arial"/>
          <w:b/>
        </w:rPr>
        <w:t>)</w:t>
      </w:r>
      <w:r w:rsidR="003B1919" w:rsidRPr="002E4582">
        <w:rPr>
          <w:rFonts w:ascii="Arial" w:hAnsi="Arial" w:cs="Arial"/>
          <w:b/>
        </w:rPr>
        <w:t>-</w:t>
      </w:r>
      <w:r w:rsidR="00111746" w:rsidRPr="002E4582">
        <w:rPr>
          <w:rFonts w:ascii="Arial" w:hAnsi="Arial" w:cs="Arial"/>
          <w:i/>
        </w:rPr>
        <w:t>.</w:t>
      </w:r>
    </w:p>
    <w:p w14:paraId="37740B31" w14:textId="77777777" w:rsidR="002C1F38" w:rsidRPr="002C1F38" w:rsidRDefault="007A0A53" w:rsidP="00846FA3">
      <w:pPr>
        <w:pStyle w:val="Prrafodelista"/>
        <w:numPr>
          <w:ilvl w:val="0"/>
          <w:numId w:val="24"/>
        </w:numPr>
        <w:ind w:left="0"/>
        <w:rPr>
          <w:rFonts w:ascii="Arial" w:hAnsi="Arial" w:cs="Arial"/>
        </w:rPr>
      </w:pPr>
      <w:r w:rsidRPr="002E4582">
        <w:rPr>
          <w:rFonts w:ascii="Arial" w:hAnsi="Arial" w:cs="Arial"/>
          <w:b/>
        </w:rPr>
        <w:t xml:space="preserve">C.1. </w:t>
      </w:r>
      <w:r w:rsidR="006F50BD" w:rsidRPr="002E4582">
        <w:rPr>
          <w:rFonts w:ascii="Arial" w:hAnsi="Arial" w:cs="Arial"/>
          <w:b/>
        </w:rPr>
        <w:t xml:space="preserve">Publicaciones más importantes en </w:t>
      </w:r>
      <w:r w:rsidR="007110E5" w:rsidRPr="002E4582">
        <w:rPr>
          <w:rFonts w:ascii="Arial" w:hAnsi="Arial" w:cs="Arial"/>
          <w:b/>
        </w:rPr>
        <w:t xml:space="preserve">libros y </w:t>
      </w:r>
      <w:r w:rsidR="006F50BD" w:rsidRPr="002E4582">
        <w:rPr>
          <w:rFonts w:ascii="Arial" w:hAnsi="Arial" w:cs="Arial"/>
          <w:b/>
        </w:rPr>
        <w:t xml:space="preserve">revistas </w:t>
      </w:r>
      <w:r w:rsidR="007110E5" w:rsidRPr="002E4582">
        <w:rPr>
          <w:rFonts w:ascii="Arial" w:hAnsi="Arial" w:cs="Arial"/>
          <w:b/>
        </w:rPr>
        <w:t xml:space="preserve">con </w:t>
      </w:r>
      <w:r w:rsidR="006F50BD" w:rsidRPr="002E4582">
        <w:rPr>
          <w:rFonts w:ascii="Arial" w:hAnsi="Arial" w:cs="Arial"/>
          <w:b/>
        </w:rPr>
        <w:t xml:space="preserve">“peer </w:t>
      </w:r>
      <w:proofErr w:type="spellStart"/>
      <w:r w:rsidR="006F50BD" w:rsidRPr="002E4582">
        <w:rPr>
          <w:rFonts w:ascii="Arial" w:hAnsi="Arial" w:cs="Arial"/>
          <w:b/>
        </w:rPr>
        <w:t>review</w:t>
      </w:r>
      <w:proofErr w:type="spellEnd"/>
      <w:r w:rsidR="002C1F38">
        <w:rPr>
          <w:rFonts w:ascii="Arial" w:hAnsi="Arial" w:cs="Arial"/>
          <w:b/>
        </w:rPr>
        <w:t>”</w:t>
      </w:r>
      <w:r w:rsidR="006F50BD" w:rsidRPr="002E4582">
        <w:rPr>
          <w:rFonts w:ascii="Arial" w:hAnsi="Arial" w:cs="Arial"/>
          <w:b/>
        </w:rPr>
        <w:t xml:space="preserve"> </w:t>
      </w:r>
    </w:p>
    <w:p w14:paraId="6D3131D4" w14:textId="7474948E" w:rsidR="00920397" w:rsidRPr="002E4582" w:rsidRDefault="006F50BD" w:rsidP="002C1F38">
      <w:pPr>
        <w:pStyle w:val="Prrafodelista"/>
        <w:numPr>
          <w:ilvl w:val="0"/>
          <w:numId w:val="24"/>
        </w:numPr>
        <w:ind w:left="0"/>
        <w:jc w:val="both"/>
        <w:rPr>
          <w:rFonts w:ascii="Arial" w:hAnsi="Arial" w:cs="Arial"/>
        </w:rPr>
      </w:pPr>
      <w:r w:rsidRPr="002E4582">
        <w:rPr>
          <w:rFonts w:ascii="Arial" w:hAnsi="Arial" w:cs="Arial"/>
          <w:i/>
        </w:rPr>
        <w:t>(</w:t>
      </w:r>
      <w:r w:rsidR="000D1E8F" w:rsidRPr="002E4582">
        <w:rPr>
          <w:rFonts w:ascii="Arial" w:hAnsi="Arial" w:cs="Arial"/>
          <w:i/>
        </w:rPr>
        <w:t>Para cada publicación c</w:t>
      </w:r>
      <w:r w:rsidR="00846FA3" w:rsidRPr="002E4582">
        <w:rPr>
          <w:rFonts w:ascii="Arial" w:hAnsi="Arial" w:cs="Arial"/>
          <w:i/>
        </w:rPr>
        <w:t>ientífica: referencia completa</w:t>
      </w:r>
      <w:r w:rsidR="005E2928" w:rsidRPr="002E4582">
        <w:rPr>
          <w:rFonts w:ascii="Arial" w:hAnsi="Arial" w:cs="Arial"/>
          <w:i/>
        </w:rPr>
        <w:t xml:space="preserve"> de la publicación indicado el c</w:t>
      </w:r>
      <w:r w:rsidR="000D1E8F" w:rsidRPr="002E4582">
        <w:rPr>
          <w:rFonts w:ascii="Arial" w:hAnsi="Arial" w:cs="Arial"/>
          <w:i/>
        </w:rPr>
        <w:t>uartil de revista y/</w:t>
      </w:r>
      <w:r w:rsidR="00846FA3" w:rsidRPr="002E4582">
        <w:rPr>
          <w:rFonts w:ascii="Arial" w:hAnsi="Arial" w:cs="Arial"/>
          <w:i/>
        </w:rPr>
        <w:t>o calidad de la editorial en caso de libro</w:t>
      </w:r>
      <w:r w:rsidR="002C1F38">
        <w:rPr>
          <w:rFonts w:ascii="Arial" w:hAnsi="Arial" w:cs="Arial"/>
          <w:i/>
        </w:rPr>
        <w:t>, monografía y/o capítulo de libro</w:t>
      </w:r>
      <w:r w:rsidR="00846FA3" w:rsidRPr="002E4582">
        <w:rPr>
          <w:rFonts w:ascii="Arial" w:hAnsi="Arial" w:cs="Arial"/>
          <w:i/>
        </w:rPr>
        <w:t>, base de datos donde está indexada y año de publicación)</w:t>
      </w:r>
    </w:p>
    <w:p w14:paraId="13517FF0" w14:textId="64D15DE0" w:rsidR="00920397" w:rsidRPr="002E4582" w:rsidRDefault="007A0A53" w:rsidP="00636908">
      <w:pPr>
        <w:pStyle w:val="Prrafodelista"/>
        <w:numPr>
          <w:ilvl w:val="0"/>
          <w:numId w:val="24"/>
        </w:numPr>
        <w:ind w:left="0"/>
        <w:rPr>
          <w:rFonts w:ascii="Arial" w:hAnsi="Arial" w:cs="Arial"/>
        </w:rPr>
      </w:pPr>
      <w:r w:rsidRPr="002E4582">
        <w:rPr>
          <w:rFonts w:ascii="Arial" w:hAnsi="Arial" w:cs="Arial"/>
          <w:i/>
        </w:rPr>
        <w:t xml:space="preserve">AC: </w:t>
      </w:r>
      <w:r w:rsidR="006F50BD" w:rsidRPr="002E4582">
        <w:rPr>
          <w:rFonts w:ascii="Arial" w:hAnsi="Arial" w:cs="Arial"/>
          <w:i/>
        </w:rPr>
        <w:t>autor de correspondencia</w:t>
      </w:r>
      <w:r w:rsidR="00F80801" w:rsidRPr="002E4582">
        <w:rPr>
          <w:rFonts w:ascii="Arial" w:hAnsi="Arial" w:cs="Arial"/>
          <w:i/>
        </w:rPr>
        <w:t xml:space="preserve">; </w:t>
      </w:r>
      <w:r w:rsidR="006F50BD" w:rsidRPr="002E4582">
        <w:rPr>
          <w:rFonts w:ascii="Arial" w:hAnsi="Arial" w:cs="Arial"/>
          <w:i/>
        </w:rPr>
        <w:t>(nº x / nº y): posición</w:t>
      </w:r>
      <w:r w:rsidRPr="002E4582">
        <w:rPr>
          <w:rFonts w:ascii="Arial" w:hAnsi="Arial" w:cs="Arial"/>
          <w:i/>
        </w:rPr>
        <w:t xml:space="preserve"> / </w:t>
      </w:r>
      <w:r w:rsidR="006F50BD" w:rsidRPr="002E4582">
        <w:rPr>
          <w:rFonts w:ascii="Arial" w:hAnsi="Arial" w:cs="Arial"/>
          <w:i/>
        </w:rPr>
        <w:t>autores totales</w:t>
      </w:r>
    </w:p>
    <w:p w14:paraId="1703A6DB" w14:textId="77777777" w:rsidR="002C1F38" w:rsidRDefault="00E72386" w:rsidP="00846FA3">
      <w:pPr>
        <w:spacing w:after="120"/>
        <w:rPr>
          <w:rFonts w:ascii="Arial" w:eastAsia="Times New Roman" w:hAnsi="Arial" w:cs="Arial"/>
          <w:i/>
          <w:noProof/>
          <w:lang w:val="es-ES_tradnl" w:eastAsia="es-ES"/>
        </w:rPr>
      </w:pPr>
      <w:r w:rsidRPr="002E4582">
        <w:rPr>
          <w:rFonts w:ascii="Arial" w:hAnsi="Arial" w:cs="Arial"/>
          <w:b/>
        </w:rPr>
        <w:t>C.2</w:t>
      </w:r>
      <w:r w:rsidR="008D6187" w:rsidRPr="002E4582">
        <w:rPr>
          <w:rFonts w:ascii="Arial" w:hAnsi="Arial" w:cs="Arial"/>
          <w:b/>
        </w:rPr>
        <w:t xml:space="preserve">. </w:t>
      </w:r>
      <w:r w:rsidR="006F50BD" w:rsidRPr="002E4582">
        <w:rPr>
          <w:rFonts w:ascii="Arial" w:eastAsia="Times New Roman" w:hAnsi="Arial" w:cs="Arial"/>
          <w:b/>
          <w:noProof/>
          <w:lang w:val="es-ES_tradnl" w:eastAsia="es-ES"/>
        </w:rPr>
        <w:t>Proyectos en l</w:t>
      </w:r>
      <w:r w:rsidR="00D364D8" w:rsidRPr="002E4582">
        <w:rPr>
          <w:rFonts w:ascii="Arial" w:eastAsia="Times New Roman" w:hAnsi="Arial" w:cs="Arial"/>
          <w:b/>
          <w:noProof/>
          <w:lang w:val="es-ES_tradnl" w:eastAsia="es-ES"/>
        </w:rPr>
        <w:t>o</w:t>
      </w:r>
      <w:r w:rsidR="006F50BD" w:rsidRPr="002E4582">
        <w:rPr>
          <w:rFonts w:ascii="Arial" w:eastAsia="Times New Roman" w:hAnsi="Arial" w:cs="Arial"/>
          <w:b/>
          <w:noProof/>
          <w:lang w:val="es-ES_tradnl" w:eastAsia="es-ES"/>
        </w:rPr>
        <w:t xml:space="preserve">s que ha participado, </w:t>
      </w:r>
      <w:r w:rsidR="006F50BD" w:rsidRPr="002E4582">
        <w:rPr>
          <w:rFonts w:ascii="Arial" w:eastAsia="Times New Roman" w:hAnsi="Arial" w:cs="Arial"/>
          <w:i/>
          <w:noProof/>
          <w:lang w:val="es-ES_tradnl" w:eastAsia="es-ES"/>
        </w:rPr>
        <w:t>indicando su contribución persona</w:t>
      </w:r>
      <w:r w:rsidR="00804022" w:rsidRPr="002E4582">
        <w:rPr>
          <w:rFonts w:ascii="Arial" w:eastAsia="Times New Roman" w:hAnsi="Arial" w:cs="Arial"/>
          <w:i/>
          <w:noProof/>
          <w:lang w:val="es-ES_tradnl" w:eastAsia="es-ES"/>
        </w:rPr>
        <w:t>l</w:t>
      </w:r>
      <w:r w:rsidR="007D2599" w:rsidRPr="002E4582">
        <w:rPr>
          <w:rFonts w:ascii="Arial" w:eastAsia="Times New Roman" w:hAnsi="Arial" w:cs="Arial"/>
          <w:i/>
          <w:noProof/>
          <w:lang w:val="es-ES_tradnl" w:eastAsia="es-ES"/>
        </w:rPr>
        <w:t xml:space="preserve">. </w:t>
      </w:r>
    </w:p>
    <w:p w14:paraId="1FE462EB" w14:textId="6BA0E87B" w:rsidR="00485252" w:rsidRPr="002E4582" w:rsidRDefault="00E72386" w:rsidP="002C1F38">
      <w:pPr>
        <w:spacing w:after="120"/>
        <w:jc w:val="both"/>
        <w:rPr>
          <w:rFonts w:ascii="Arial" w:hAnsi="Arial" w:cs="Arial"/>
          <w:b/>
        </w:rPr>
      </w:pPr>
      <w:r w:rsidRPr="002E4582">
        <w:rPr>
          <w:rFonts w:ascii="Arial" w:eastAsia="Times New Roman" w:hAnsi="Arial" w:cs="Arial"/>
          <w:i/>
          <w:noProof/>
          <w:lang w:val="es-ES_tradnl" w:eastAsia="es-ES"/>
        </w:rPr>
        <w:lastRenderedPageBreak/>
        <w:t>(</w:t>
      </w:r>
      <w:r w:rsidR="00846FA3" w:rsidRPr="002E4582">
        <w:rPr>
          <w:rFonts w:ascii="Arial" w:eastAsia="Times New Roman" w:hAnsi="Arial" w:cs="Arial"/>
          <w:i/>
          <w:noProof/>
          <w:lang w:val="es-ES_tradnl" w:eastAsia="es-ES"/>
        </w:rPr>
        <w:t xml:space="preserve">Para cada Proyecto indicar: Título; Convocatoria Entidad Financiadora; Fechas y duración; Investigador Principal; Financiación; </w:t>
      </w:r>
      <w:r w:rsidR="00CE1FF3" w:rsidRPr="002E4582">
        <w:rPr>
          <w:rFonts w:ascii="Arial" w:eastAsia="Times New Roman" w:hAnsi="Arial" w:cs="Arial"/>
          <w:i/>
          <w:noProof/>
          <w:lang w:val="es-ES_tradnl" w:eastAsia="es-ES"/>
        </w:rPr>
        <w:t>t</w:t>
      </w:r>
      <w:r w:rsidR="00846FA3" w:rsidRPr="002E4582">
        <w:rPr>
          <w:rFonts w:ascii="Arial" w:eastAsia="Times New Roman" w:hAnsi="Arial" w:cs="Arial"/>
          <w:i/>
          <w:noProof/>
          <w:lang w:val="es-ES_tradnl" w:eastAsia="es-ES"/>
        </w:rPr>
        <w:t xml:space="preserve">u </w:t>
      </w:r>
      <w:r w:rsidR="00CE1FF3" w:rsidRPr="002E4582">
        <w:rPr>
          <w:rFonts w:ascii="Arial" w:eastAsia="Times New Roman" w:hAnsi="Arial" w:cs="Arial"/>
          <w:i/>
          <w:noProof/>
          <w:lang w:val="es-ES_tradnl" w:eastAsia="es-ES"/>
        </w:rPr>
        <w:t xml:space="preserve">rol  </w:t>
      </w:r>
      <w:r w:rsidR="00846FA3" w:rsidRPr="002E4582">
        <w:rPr>
          <w:rFonts w:ascii="Arial" w:eastAsia="Times New Roman" w:hAnsi="Arial" w:cs="Arial"/>
          <w:i/>
          <w:noProof/>
          <w:lang w:val="es-ES_tradnl" w:eastAsia="es-ES"/>
        </w:rPr>
        <w:t>(equipo investigador/equipo de trabajo/investigador principal)</w:t>
      </w:r>
      <w:r w:rsidR="005E2928" w:rsidRPr="002E4582">
        <w:rPr>
          <w:rFonts w:ascii="Arial" w:eastAsia="Times New Roman" w:hAnsi="Arial" w:cs="Arial"/>
          <w:i/>
          <w:noProof/>
          <w:lang w:val="es-ES_tradnl" w:eastAsia="es-ES"/>
        </w:rPr>
        <w:t>.</w:t>
      </w:r>
    </w:p>
    <w:sectPr w:rsidR="00485252" w:rsidRPr="002E4582" w:rsidSect="00E72386">
      <w:headerReference w:type="default" r:id="rId7"/>
      <w:footerReference w:type="default" r:id="rId8"/>
      <w:headerReference w:type="first" r:id="rId9"/>
      <w:pgSz w:w="11906" w:h="16838" w:code="9"/>
      <w:pgMar w:top="1377" w:right="1418" w:bottom="851" w:left="1418" w:header="709" w:footer="197" w:gutter="0"/>
      <w:pgNumType w:start="1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77AF61" w14:textId="77777777" w:rsidR="00AF2973" w:rsidRDefault="00AF2973" w:rsidP="00B45F1A">
      <w:pPr>
        <w:spacing w:after="0" w:line="240" w:lineRule="auto"/>
      </w:pPr>
      <w:r>
        <w:separator/>
      </w:r>
    </w:p>
  </w:endnote>
  <w:endnote w:type="continuationSeparator" w:id="0">
    <w:p w14:paraId="7C1C09B0" w14:textId="77777777" w:rsidR="00AF2973" w:rsidRDefault="00AF2973" w:rsidP="00B45F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 Light">
    <w:altName w:val="Corbel"/>
    <w:charset w:val="00"/>
    <w:family w:val="auto"/>
    <w:pitch w:val="variable"/>
    <w:sig w:usb0="00000001" w:usb1="5000205B" w:usb2="00000002" w:usb3="00000000" w:csb0="00000007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Helvetica Neue Medium">
    <w:altName w:val="Arial"/>
    <w:charset w:val="4D"/>
    <w:family w:val="swiss"/>
    <w:pitch w:val="variable"/>
    <w:sig w:usb0="00000001" w:usb1="5000205B" w:usb2="00000002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D59AAC" w14:textId="4A28D4FB" w:rsidR="00052F3D" w:rsidRPr="00C50D43" w:rsidRDefault="00052F3D">
    <w:pPr>
      <w:pStyle w:val="Piedepgina"/>
      <w:jc w:val="center"/>
      <w:rPr>
        <w:rFonts w:ascii="Arial" w:hAnsi="Arial" w:cs="Arial"/>
      </w:rPr>
    </w:pPr>
    <w:r w:rsidRPr="00C50D43">
      <w:rPr>
        <w:rFonts w:ascii="Arial" w:hAnsi="Arial" w:cs="Arial"/>
      </w:rPr>
      <w:fldChar w:fldCharType="begin"/>
    </w:r>
    <w:r w:rsidRPr="00C50D43">
      <w:rPr>
        <w:rFonts w:ascii="Arial" w:hAnsi="Arial" w:cs="Arial"/>
      </w:rPr>
      <w:instrText>PAGE   \* MERGEFORMAT</w:instrText>
    </w:r>
    <w:r w:rsidRPr="00C50D43">
      <w:rPr>
        <w:rFonts w:ascii="Arial" w:hAnsi="Arial" w:cs="Arial"/>
      </w:rPr>
      <w:fldChar w:fldCharType="separate"/>
    </w:r>
    <w:r w:rsidR="003643D2">
      <w:rPr>
        <w:rFonts w:ascii="Arial" w:hAnsi="Arial" w:cs="Arial"/>
        <w:noProof/>
      </w:rPr>
      <w:t>2</w:t>
    </w:r>
    <w:r w:rsidRPr="00C50D43">
      <w:rPr>
        <w:rFonts w:ascii="Arial" w:hAnsi="Arial" w:cs="Arial"/>
      </w:rPr>
      <w:fldChar w:fldCharType="end"/>
    </w:r>
  </w:p>
  <w:p w14:paraId="5A9B9924" w14:textId="77777777" w:rsidR="00052F3D" w:rsidRPr="00615AAF" w:rsidRDefault="00052F3D" w:rsidP="00807CFB">
    <w:pPr>
      <w:pStyle w:val="Piedepgina"/>
      <w:jc w:val="cen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729259" w14:textId="77777777" w:rsidR="00AF2973" w:rsidRDefault="00AF2973" w:rsidP="00B45F1A">
      <w:pPr>
        <w:spacing w:after="0" w:line="240" w:lineRule="auto"/>
      </w:pPr>
      <w:r>
        <w:separator/>
      </w:r>
    </w:p>
  </w:footnote>
  <w:footnote w:type="continuationSeparator" w:id="0">
    <w:p w14:paraId="604A0693" w14:textId="77777777" w:rsidR="00AF2973" w:rsidRDefault="00AF2973" w:rsidP="00B45F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99850B" w14:textId="1018DD90" w:rsidR="00052F3D" w:rsidRDefault="00315FD6" w:rsidP="00F03545">
    <w:pPr>
      <w:pStyle w:val="Encabezado"/>
      <w:tabs>
        <w:tab w:val="clear" w:pos="8504"/>
        <w:tab w:val="right" w:pos="9070"/>
      </w:tabs>
      <w:ind w:left="-993"/>
      <w:jc w:val="right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2133" w:type="dxa"/>
      <w:tblInd w:w="-567" w:type="dxa"/>
      <w:tblLayout w:type="fixed"/>
      <w:tblLook w:val="04A0" w:firstRow="1" w:lastRow="0" w:firstColumn="1" w:lastColumn="0" w:noHBand="0" w:noVBand="1"/>
    </w:tblPr>
    <w:tblGrid>
      <w:gridCol w:w="4536"/>
      <w:gridCol w:w="1559"/>
      <w:gridCol w:w="6038"/>
    </w:tblGrid>
    <w:tr w:rsidR="00564513" w:rsidRPr="00BA3BD4" w14:paraId="5275713C" w14:textId="77777777" w:rsidTr="008F791E">
      <w:trPr>
        <w:trHeight w:val="19"/>
      </w:trPr>
      <w:tc>
        <w:tcPr>
          <w:tcW w:w="4536" w:type="dxa"/>
          <w:vAlign w:val="center"/>
        </w:tcPr>
        <w:p w14:paraId="3F2E6477" w14:textId="77777777" w:rsidR="00E72386" w:rsidRDefault="00E72386" w:rsidP="00E72386">
          <w:pPr>
            <w:pStyle w:val="Encabezado"/>
          </w:pPr>
          <w:r>
            <w:rPr>
              <w:noProof/>
              <w:lang w:eastAsia="es-ES"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4752B39E" wp14:editId="4AC18505">
                    <wp:simplePos x="0" y="0"/>
                    <wp:positionH relativeFrom="column">
                      <wp:posOffset>4573954</wp:posOffset>
                    </wp:positionH>
                    <wp:positionV relativeFrom="paragraph">
                      <wp:posOffset>3810</wp:posOffset>
                    </wp:positionV>
                    <wp:extent cx="1873250" cy="723900"/>
                    <wp:effectExtent l="0" t="0" r="0" b="0"/>
                    <wp:wrapNone/>
                    <wp:docPr id="5" name="Cuadro de texto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1873250" cy="7239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  <a:extLst>
                              <a:ext uri="{C572A759-6A51-4108-AA02-DFA0A04FC94B}">
                                <ma14:wrappingTextBoxFlag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</a:ext>
                            </a:extLst>
                          </wps:spPr>
                          <wps:txbx>
                            <w:txbxContent>
                              <w:p w14:paraId="7702EC3C" w14:textId="77777777" w:rsidR="00E72386" w:rsidRDefault="00E72386" w:rsidP="00E72386">
                                <w:pPr>
                                  <w:pStyle w:val="Subemisor3"/>
                                </w:pPr>
                                <w:r>
                                  <w:t>Centro de Transferencia Empresarial</w:t>
                                </w:r>
                              </w:p>
                              <w:p w14:paraId="462DB966" w14:textId="77777777" w:rsidR="00E72386" w:rsidRDefault="00E72386" w:rsidP="00E72386">
                                <w:pPr>
                                  <w:pStyle w:val="Subemisor3"/>
                                </w:pPr>
                                <w:r>
                                  <w:t>“El Olivillo”</w:t>
                                </w:r>
                              </w:p>
                              <w:p w14:paraId="632E64C8" w14:textId="77777777" w:rsidR="00E72386" w:rsidRPr="00061C05" w:rsidRDefault="00E72386" w:rsidP="00E72386">
                                <w:pPr>
                                  <w:pStyle w:val="Subemisor3"/>
                                </w:pPr>
                                <w:r>
                                  <w:t xml:space="preserve">Glorieta de Simón Bolívar | </w:t>
                                </w:r>
                                <w:r w:rsidRPr="00061C05">
                                  <w:t>11003 Cádiz</w:t>
                                </w:r>
                              </w:p>
                              <w:p w14:paraId="05DD27A0" w14:textId="77777777" w:rsidR="00E72386" w:rsidRPr="007B7D47" w:rsidRDefault="00AF2973" w:rsidP="00E72386">
                                <w:pPr>
                                  <w:pStyle w:val="Subemisor3"/>
                                  <w:rPr>
                                    <w:rStyle w:val="Hipervnculo"/>
                                    <w:b/>
                                    <w:color w:val="595959" w:themeColor="text1" w:themeTint="A6"/>
                                  </w:rPr>
                                </w:pPr>
                                <w:hyperlink r:id="rId1" w:history="1">
                                  <w:r w:rsidR="00E72386" w:rsidRPr="007B7D47">
                                    <w:rPr>
                                      <w:rStyle w:val="Hipervnculo"/>
                                      <w:b/>
                                      <w:color w:val="595959" w:themeColor="text1" w:themeTint="A6"/>
                                    </w:rPr>
                                    <w:t>politicacientifica@uca.es</w:t>
                                  </w:r>
                                </w:hyperlink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752B39E" id="_x0000_t202" coordsize="21600,21600" o:spt="202" path="m,l,21600r21600,l21600,xe">
                    <v:stroke joinstyle="miter"/>
                    <v:path gradientshapeok="t" o:connecttype="rect"/>
                  </v:shapetype>
                  <v:shape id="Cuadro de texto 5" o:spid="_x0000_s1027" type="#_x0000_t202" style="position:absolute;margin-left:360.15pt;margin-top:.3pt;width:147.5pt;height:5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" filled="f" stroked="f">
                    <v:path arrowok="t"/>
                    <v:textbox inset="0,0">
                      <w:txbxContent>
                        <w:p w14:paraId="7702EC3C" w14:textId="77777777" w:rsidR="00E72386" w:rsidRDefault="00E72386" w:rsidP="00E72386">
                          <w:pPr>
                            <w:pStyle w:val="Subemisor3"/>
                          </w:pPr>
                          <w:r>
                            <w:t>Centro de Transferencia Empresarial</w:t>
                          </w:r>
                        </w:p>
                        <w:p w14:paraId="462DB966" w14:textId="77777777" w:rsidR="00E72386" w:rsidRDefault="00E72386" w:rsidP="00E72386">
                          <w:pPr>
                            <w:pStyle w:val="Subemisor3"/>
                          </w:pPr>
                          <w:r>
                            <w:t>“El Olivillo”</w:t>
                          </w:r>
                        </w:p>
                        <w:p w14:paraId="632E64C8" w14:textId="77777777" w:rsidR="00E72386" w:rsidRPr="00061C05" w:rsidRDefault="00E72386" w:rsidP="00E72386">
                          <w:pPr>
                            <w:pStyle w:val="Subemisor3"/>
                          </w:pPr>
                          <w:r>
                            <w:t xml:space="preserve">Glorieta de Simón Bolívar | </w:t>
                          </w:r>
                          <w:r w:rsidRPr="00061C05">
                            <w:t>11003 Cádiz</w:t>
                          </w:r>
                        </w:p>
                        <w:p w14:paraId="05DD27A0" w14:textId="77777777" w:rsidR="00E72386" w:rsidRPr="007B7D47" w:rsidRDefault="00E72386" w:rsidP="00E72386">
                          <w:pPr>
                            <w:pStyle w:val="Subemisor3"/>
                            <w:rPr>
                              <w:rStyle w:val="Hipervnculo"/>
                              <w:b/>
                              <w:color w:val="595959" w:themeColor="text1" w:themeTint="A6"/>
                            </w:rPr>
                          </w:pPr>
                          <w:hyperlink r:id="rId2" w:history="1">
                            <w:r w:rsidRPr="007B7D47">
                              <w:rPr>
                                <w:rStyle w:val="Hipervnculo"/>
                                <w:b/>
                                <w:color w:val="595959" w:themeColor="text1" w:themeTint="A6"/>
                              </w:rPr>
                              <w:t>politicacientifica@uca.es</w:t>
                            </w:r>
                          </w:hyperlink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noProof/>
              <w:lang w:eastAsia="es-ES"/>
            </w:rPr>
            <w:drawing>
              <wp:anchor distT="0" distB="0" distL="114300" distR="114300" simplePos="0" relativeHeight="251662336" behindDoc="0" locked="0" layoutInCell="1" allowOverlap="1" wp14:anchorId="7D18FBBC" wp14:editId="427E6338">
                <wp:simplePos x="0" y="0"/>
                <wp:positionH relativeFrom="column">
                  <wp:posOffset>4516071</wp:posOffset>
                </wp:positionH>
                <wp:positionV relativeFrom="paragraph">
                  <wp:posOffset>-86995</wp:posOffset>
                </wp:positionV>
                <wp:extent cx="20955" cy="719455"/>
                <wp:effectExtent l="0" t="0" r="0" b="4445"/>
                <wp:wrapNone/>
                <wp:docPr id="64" name="Imagen 6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955" cy="719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lang w:eastAsia="es-ES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5B12201" wp14:editId="77723EDA">
                    <wp:simplePos x="0" y="0"/>
                    <wp:positionH relativeFrom="column">
                      <wp:posOffset>2566621</wp:posOffset>
                    </wp:positionH>
                    <wp:positionV relativeFrom="paragraph">
                      <wp:posOffset>-127000</wp:posOffset>
                    </wp:positionV>
                    <wp:extent cx="1583055" cy="847725"/>
                    <wp:effectExtent l="0" t="0" r="0" b="9525"/>
                    <wp:wrapNone/>
                    <wp:docPr id="1" name="Cuadro de texto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1583055" cy="8477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  <a:extLst>
                              <a:ext uri="{C572A759-6A51-4108-AA02-DFA0A04FC94B}">
                                <ma14:wrappingTextBoxFlag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</a:ext>
                            </a:extLst>
                          </wps:spPr>
                          <wps:txbx>
                            <w:txbxContent>
                              <w:p w14:paraId="5FC4BDF2" w14:textId="77777777" w:rsidR="00E72386" w:rsidRDefault="00E72386" w:rsidP="00E72386">
                                <w:pPr>
                                  <w:pStyle w:val="Ttulo1"/>
                                  <w:rPr>
                                    <w:rFonts w:ascii="Helvetica Neue Medium" w:hAnsi="Helvetica Neue Medium"/>
                                    <w:color w:val="006189"/>
                                    <w:sz w:val="14"/>
                                  </w:rPr>
                                </w:pPr>
                                <w:r>
                                  <w:rPr>
                                    <w:rFonts w:ascii="Helvetica Neue Medium" w:hAnsi="Helvetica Neue Medium"/>
                                    <w:color w:val="006189"/>
                                    <w:sz w:val="14"/>
                                  </w:rPr>
                                  <w:t>Vicerrectorado de Política Científica y Tecnológica</w:t>
                                </w:r>
                              </w:p>
                              <w:p w14:paraId="19B7E720" w14:textId="77777777" w:rsidR="00E72386" w:rsidRDefault="00E72386" w:rsidP="00E72386">
                                <w:pPr>
                                  <w:rPr>
                                    <w:sz w:val="2"/>
                                    <w:szCs w:val="2"/>
                                  </w:rPr>
                                </w:pPr>
                              </w:p>
                              <w:p w14:paraId="3F2A73EB" w14:textId="77777777" w:rsidR="00E72386" w:rsidRDefault="00E72386" w:rsidP="00E72386">
                                <w:pPr>
                                  <w:rPr>
                                    <w:sz w:val="2"/>
                                    <w:szCs w:val="2"/>
                                  </w:rPr>
                                </w:pPr>
                              </w:p>
                              <w:p w14:paraId="5AADC82D" w14:textId="77777777" w:rsidR="00E72386" w:rsidRDefault="00E72386" w:rsidP="00E72386">
                                <w:pPr>
                                  <w:rPr>
                                    <w:sz w:val="2"/>
                                    <w:szCs w:val="2"/>
                                  </w:rPr>
                                </w:pPr>
                              </w:p>
                              <w:p w14:paraId="57E53CF7" w14:textId="77777777" w:rsidR="00E72386" w:rsidRPr="007B7D47" w:rsidRDefault="00E72386" w:rsidP="00E72386">
                                <w:pPr>
                                  <w:rPr>
                                    <w:sz w:val="2"/>
                                    <w:szCs w:val="2"/>
                                  </w:rPr>
                                </w:pPr>
                              </w:p>
                              <w:p w14:paraId="1060A8AC" w14:textId="77777777" w:rsidR="00E72386" w:rsidRPr="007B7D47" w:rsidRDefault="00E72386" w:rsidP="00E72386">
                                <w:pPr>
                                  <w:rPr>
                                    <w:rFonts w:ascii="Helvetica Neue Medium" w:eastAsiaTheme="majorEastAsia" w:hAnsi="Helvetica Neue Medium" w:cstheme="majorBidi"/>
                                    <w:b/>
                                    <w:color w:val="006189"/>
                                    <w:sz w:val="14"/>
                                    <w:szCs w:val="32"/>
                                  </w:rPr>
                                </w:pPr>
                              </w:p>
                              <w:p w14:paraId="67339943" w14:textId="77777777" w:rsidR="00E72386" w:rsidRPr="007B7D47" w:rsidRDefault="00E72386" w:rsidP="00E72386">
                                <w:pPr>
                                  <w:rPr>
                                    <w:sz w:val="6"/>
                                    <w:szCs w:val="6"/>
                                  </w:rPr>
                                </w:pPr>
                              </w:p>
                              <w:p w14:paraId="418B83D2" w14:textId="77777777" w:rsidR="00E72386" w:rsidRPr="007B7D47" w:rsidRDefault="00E72386" w:rsidP="00E72386">
                                <w:pPr>
                                  <w:rPr>
                                    <w:rFonts w:ascii="Helvetica Neue Medium" w:eastAsia="Arial Unicode MS" w:hAnsi="Helvetica Neue Medium" w:cs="Arial Unicode MS"/>
                                    <w:bCs/>
                                    <w:color w:val="006189"/>
                                    <w:sz w:val="14"/>
                                    <w:szCs w:val="20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05B12201" id="Cuadro de texto 1" o:spid="_x0000_s1028" type="#_x0000_t202" style="position:absolute;margin-left:202.1pt;margin-top:-10pt;width:124.65pt;height:6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" filled="f" stroked="f">
                    <v:path arrowok="t"/>
                    <v:textbox inset="0,0">
                      <w:txbxContent>
                        <w:p w14:paraId="5FC4BDF2" w14:textId="77777777" w:rsidR="00E72386" w:rsidRDefault="00E72386" w:rsidP="00E72386">
                          <w:pPr>
                            <w:pStyle w:val="Ttulo1"/>
                            <w:rPr>
                              <w:rFonts w:ascii="Helvetica Neue Medium" w:hAnsi="Helvetica Neue Medium"/>
                              <w:color w:val="006189"/>
                              <w:sz w:val="14"/>
                            </w:rPr>
                          </w:pPr>
                          <w:r>
                            <w:rPr>
                              <w:rFonts w:ascii="Helvetica Neue Medium" w:hAnsi="Helvetica Neue Medium"/>
                              <w:color w:val="006189"/>
                              <w:sz w:val="14"/>
                            </w:rPr>
                            <w:t>Vicerrectorado de Política Científica y Tecnológica</w:t>
                          </w:r>
                        </w:p>
                        <w:p w14:paraId="19B7E720" w14:textId="77777777" w:rsidR="00E72386" w:rsidRDefault="00E72386" w:rsidP="00E72386">
                          <w:pPr>
                            <w:rPr>
                              <w:sz w:val="2"/>
                              <w:szCs w:val="2"/>
                            </w:rPr>
                          </w:pPr>
                        </w:p>
                        <w:p w14:paraId="3F2A73EB" w14:textId="77777777" w:rsidR="00E72386" w:rsidRDefault="00E72386" w:rsidP="00E72386">
                          <w:pPr>
                            <w:rPr>
                              <w:sz w:val="2"/>
                              <w:szCs w:val="2"/>
                            </w:rPr>
                          </w:pPr>
                        </w:p>
                        <w:p w14:paraId="5AADC82D" w14:textId="77777777" w:rsidR="00E72386" w:rsidRDefault="00E72386" w:rsidP="00E72386">
                          <w:pPr>
                            <w:rPr>
                              <w:sz w:val="2"/>
                              <w:szCs w:val="2"/>
                            </w:rPr>
                          </w:pPr>
                        </w:p>
                        <w:p w14:paraId="57E53CF7" w14:textId="77777777" w:rsidR="00E72386" w:rsidRPr="007B7D47" w:rsidRDefault="00E72386" w:rsidP="00E72386">
                          <w:pPr>
                            <w:rPr>
                              <w:sz w:val="2"/>
                              <w:szCs w:val="2"/>
                            </w:rPr>
                          </w:pPr>
                        </w:p>
                        <w:p w14:paraId="1060A8AC" w14:textId="77777777" w:rsidR="00E72386" w:rsidRPr="007B7D47" w:rsidRDefault="00E72386" w:rsidP="00E72386">
                          <w:pPr>
                            <w:rPr>
                              <w:rFonts w:ascii="Helvetica Neue Medium" w:eastAsiaTheme="majorEastAsia" w:hAnsi="Helvetica Neue Medium" w:cstheme="majorBidi"/>
                              <w:b/>
                              <w:color w:val="006189"/>
                              <w:sz w:val="14"/>
                              <w:szCs w:val="32"/>
                            </w:rPr>
                          </w:pPr>
                        </w:p>
                        <w:p w14:paraId="67339943" w14:textId="77777777" w:rsidR="00E72386" w:rsidRPr="007B7D47" w:rsidRDefault="00E72386" w:rsidP="00E72386">
                          <w:pPr>
                            <w:rPr>
                              <w:sz w:val="6"/>
                              <w:szCs w:val="6"/>
                            </w:rPr>
                          </w:pPr>
                        </w:p>
                        <w:p w14:paraId="418B83D2" w14:textId="77777777" w:rsidR="00E72386" w:rsidRPr="007B7D47" w:rsidRDefault="00E72386" w:rsidP="00E72386">
                          <w:pPr>
                            <w:rPr>
                              <w:rFonts w:ascii="Helvetica Neue Medium" w:eastAsia="Arial Unicode MS" w:hAnsi="Helvetica Neue Medium" w:cs="Arial Unicode MS"/>
                              <w:bCs/>
                              <w:color w:val="006189"/>
                              <w:sz w:val="14"/>
                              <w:szCs w:val="20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noProof/>
              <w:lang w:eastAsia="es-ES"/>
            </w:rPr>
            <w:drawing>
              <wp:anchor distT="0" distB="0" distL="114300" distR="114300" simplePos="0" relativeHeight="251660288" behindDoc="0" locked="0" layoutInCell="1" allowOverlap="1" wp14:anchorId="74E21DC3" wp14:editId="219CC9B0">
                <wp:simplePos x="0" y="0"/>
                <wp:positionH relativeFrom="column">
                  <wp:posOffset>2486855</wp:posOffset>
                </wp:positionH>
                <wp:positionV relativeFrom="paragraph">
                  <wp:posOffset>-86995</wp:posOffset>
                </wp:positionV>
                <wp:extent cx="20955" cy="719455"/>
                <wp:effectExtent l="0" t="0" r="0" b="4445"/>
                <wp:wrapNone/>
                <wp:docPr id="65" name="Imagen 6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955" cy="719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lang w:eastAsia="es-ES"/>
            </w:rPr>
            <w:drawing>
              <wp:anchor distT="0" distB="0" distL="114300" distR="114300" simplePos="0" relativeHeight="251659264" behindDoc="0" locked="0" layoutInCell="1" allowOverlap="1" wp14:anchorId="16F2248E" wp14:editId="6271173A">
                <wp:simplePos x="0" y="0"/>
                <wp:positionH relativeFrom="column">
                  <wp:posOffset>-129491</wp:posOffset>
                </wp:positionH>
                <wp:positionV relativeFrom="paragraph">
                  <wp:posOffset>-27305</wp:posOffset>
                </wp:positionV>
                <wp:extent cx="1620682" cy="640080"/>
                <wp:effectExtent l="0" t="0" r="0" b="7620"/>
                <wp:wrapNone/>
                <wp:docPr id="66" name="Imagen 66" descr="https://gabcomunicacion.uca.es/wp-content/uploads/2017/05/1699294162_742010124730.jpg?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gabcomunicacion.uca.es/wp-content/uploads/2017/05/1699294162_742010124730.jpg?u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20682" cy="640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lang w:eastAsia="es-ES"/>
            </w:rPr>
            <w:drawing>
              <wp:anchor distT="0" distB="0" distL="114300" distR="114300" simplePos="0" relativeHeight="251664384" behindDoc="0" locked="0" layoutInCell="1" allowOverlap="1" wp14:anchorId="2794FC64" wp14:editId="19A34685">
                <wp:simplePos x="0" y="0"/>
                <wp:positionH relativeFrom="column">
                  <wp:posOffset>845820</wp:posOffset>
                </wp:positionH>
                <wp:positionV relativeFrom="paragraph">
                  <wp:posOffset>-69546</wp:posOffset>
                </wp:positionV>
                <wp:extent cx="20955" cy="719455"/>
                <wp:effectExtent l="0" t="0" r="0" b="4445"/>
                <wp:wrapNone/>
                <wp:docPr id="67" name="Imagen 6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955" cy="719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tab/>
          </w:r>
          <w:r>
            <w:tab/>
          </w:r>
        </w:p>
        <w:p w14:paraId="71D1064A" w14:textId="77777777" w:rsidR="00E72386" w:rsidRDefault="00E72386" w:rsidP="00E72386">
          <w:pPr>
            <w:pStyle w:val="Encabezado"/>
          </w:pPr>
        </w:p>
        <w:p w14:paraId="7AEB35A6" w14:textId="77777777" w:rsidR="00E72386" w:rsidRDefault="00E72386" w:rsidP="00E72386">
          <w:pPr>
            <w:pStyle w:val="Encabezado"/>
          </w:pPr>
        </w:p>
        <w:p w14:paraId="2C760962" w14:textId="77777777" w:rsidR="00E72386" w:rsidRDefault="00E72386" w:rsidP="00E72386">
          <w:pPr>
            <w:pStyle w:val="Encabezado"/>
          </w:pPr>
        </w:p>
        <w:p w14:paraId="4773D987" w14:textId="36BEF5C5" w:rsidR="00564513" w:rsidRPr="00BA3BD4" w:rsidRDefault="00564513" w:rsidP="00564513">
          <w:pPr>
            <w:pStyle w:val="Encabezado"/>
            <w:ind w:left="356" w:firstLine="108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1559" w:type="dxa"/>
          <w:vAlign w:val="center"/>
        </w:tcPr>
        <w:p w14:paraId="65CB867D" w14:textId="6CE8B6F0" w:rsidR="00564513" w:rsidRPr="00BA3BD4" w:rsidRDefault="00564513" w:rsidP="00564513">
          <w:pPr>
            <w:spacing w:after="40" w:line="240" w:lineRule="auto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6038" w:type="dxa"/>
          <w:vAlign w:val="center"/>
        </w:tcPr>
        <w:p w14:paraId="4BF35E4C" w14:textId="212588C9" w:rsidR="00564513" w:rsidRPr="00BA3BD4" w:rsidRDefault="00564513" w:rsidP="00564513">
          <w:pPr>
            <w:spacing w:after="0" w:line="240" w:lineRule="auto"/>
            <w:ind w:right="2817"/>
            <w:jc w:val="right"/>
            <w:rPr>
              <w:rFonts w:ascii="Arial" w:hAnsi="Arial" w:cs="Arial"/>
              <w:sz w:val="16"/>
              <w:szCs w:val="16"/>
            </w:rPr>
          </w:pPr>
        </w:p>
      </w:tc>
    </w:tr>
  </w:tbl>
  <w:p w14:paraId="52F65B17" w14:textId="4EEBEDBB" w:rsidR="00F03545" w:rsidRDefault="00F03545" w:rsidP="00564513">
    <w:pPr>
      <w:pStyle w:val="Encabezado"/>
      <w:tabs>
        <w:tab w:val="clear" w:pos="4252"/>
        <w:tab w:val="clear" w:pos="8504"/>
        <w:tab w:val="center" w:pos="4395"/>
        <w:tab w:val="right" w:pos="9070"/>
      </w:tabs>
      <w:ind w:left="-993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7671C"/>
    <w:multiLevelType w:val="hybridMultilevel"/>
    <w:tmpl w:val="70DAF61A"/>
    <w:lvl w:ilvl="0" w:tplc="CEEEFD7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93E54"/>
    <w:multiLevelType w:val="hybridMultilevel"/>
    <w:tmpl w:val="3AEE0E70"/>
    <w:lvl w:ilvl="0" w:tplc="2E3E61E2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F0021"/>
    <w:multiLevelType w:val="hybridMultilevel"/>
    <w:tmpl w:val="FF1A1892"/>
    <w:lvl w:ilvl="0" w:tplc="C20A93B4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C24391"/>
    <w:multiLevelType w:val="hybridMultilevel"/>
    <w:tmpl w:val="3B84BEE2"/>
    <w:lvl w:ilvl="0" w:tplc="0E4A78D6">
      <w:start w:val="2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5B44518"/>
    <w:multiLevelType w:val="hybridMultilevel"/>
    <w:tmpl w:val="4CB2C6C6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AE4553"/>
    <w:multiLevelType w:val="hybridMultilevel"/>
    <w:tmpl w:val="C6449CE0"/>
    <w:lvl w:ilvl="0" w:tplc="CDF4BDFC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1121FA"/>
    <w:multiLevelType w:val="hybridMultilevel"/>
    <w:tmpl w:val="BA4A2C90"/>
    <w:lvl w:ilvl="0" w:tplc="88BC1136">
      <w:start w:val="1"/>
      <w:numFmt w:val="decimal"/>
      <w:lvlText w:val="%1."/>
      <w:lvlJc w:val="left"/>
      <w:pPr>
        <w:ind w:left="720" w:hanging="360"/>
      </w:pPr>
      <w:rPr>
        <w:rFonts w:eastAsia="Calibri" w:cs="Arial" w:hint="default"/>
        <w:color w:val="auto"/>
        <w:sz w:val="22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953BDD"/>
    <w:multiLevelType w:val="hybridMultilevel"/>
    <w:tmpl w:val="317E36E4"/>
    <w:lvl w:ilvl="0" w:tplc="5F1C1A74">
      <w:start w:val="1"/>
      <w:numFmt w:val="decimal"/>
      <w:lvlText w:val="%1."/>
      <w:lvlJc w:val="left"/>
      <w:pPr>
        <w:ind w:left="720" w:hanging="360"/>
      </w:pPr>
      <w:rPr>
        <w:rFonts w:eastAsia="Calibri" w:cs="Arial" w:hint="default"/>
        <w:color w:val="auto"/>
        <w:sz w:val="22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8662C9"/>
    <w:multiLevelType w:val="hybridMultilevel"/>
    <w:tmpl w:val="5972CAFA"/>
    <w:lvl w:ilvl="0" w:tplc="BBEAB9BE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color w:val="auto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DC1153"/>
    <w:multiLevelType w:val="hybridMultilevel"/>
    <w:tmpl w:val="9C4A3834"/>
    <w:lvl w:ilvl="0" w:tplc="7494C07E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033120"/>
    <w:multiLevelType w:val="hybridMultilevel"/>
    <w:tmpl w:val="4FD04170"/>
    <w:lvl w:ilvl="0" w:tplc="E8B86D3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D22001"/>
    <w:multiLevelType w:val="hybridMultilevel"/>
    <w:tmpl w:val="F36E4482"/>
    <w:lvl w:ilvl="0" w:tplc="A36AB1C6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F02458"/>
    <w:multiLevelType w:val="hybridMultilevel"/>
    <w:tmpl w:val="FAA086D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F0303B"/>
    <w:multiLevelType w:val="hybridMultilevel"/>
    <w:tmpl w:val="EEFA7190"/>
    <w:lvl w:ilvl="0" w:tplc="003436CC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3210FF"/>
    <w:multiLevelType w:val="hybridMultilevel"/>
    <w:tmpl w:val="144E7C5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D970DB"/>
    <w:multiLevelType w:val="hybridMultilevel"/>
    <w:tmpl w:val="E40C45C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000540"/>
    <w:multiLevelType w:val="hybridMultilevel"/>
    <w:tmpl w:val="25A6B86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B1195E"/>
    <w:multiLevelType w:val="hybridMultilevel"/>
    <w:tmpl w:val="A290ED7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CA6B7B"/>
    <w:multiLevelType w:val="hybridMultilevel"/>
    <w:tmpl w:val="4B9ADFF0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1D1959"/>
    <w:multiLevelType w:val="hybridMultilevel"/>
    <w:tmpl w:val="70BAF70E"/>
    <w:lvl w:ilvl="0" w:tplc="ACEA01D4">
      <w:start w:val="1"/>
      <w:numFmt w:val="bullet"/>
      <w:lvlText w:val="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742C58"/>
    <w:multiLevelType w:val="hybridMultilevel"/>
    <w:tmpl w:val="5C0A5168"/>
    <w:lvl w:ilvl="0" w:tplc="1FE86E20">
      <w:start w:val="3"/>
      <w:numFmt w:val="bullet"/>
      <w:lvlText w:val=""/>
      <w:lvlJc w:val="left"/>
      <w:pPr>
        <w:ind w:left="420" w:hanging="360"/>
      </w:pPr>
      <w:rPr>
        <w:rFonts w:ascii="Symbol" w:eastAsia="Calibri" w:hAnsi="Symbol" w:cs="Arial" w:hint="default"/>
        <w:b w:val="0"/>
        <w:i/>
      </w:rPr>
    </w:lvl>
    <w:lvl w:ilvl="1" w:tplc="0C0A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1" w15:restartNumberingAfterBreak="0">
    <w:nsid w:val="608102B9"/>
    <w:multiLevelType w:val="hybridMultilevel"/>
    <w:tmpl w:val="5476C97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333DC3"/>
    <w:multiLevelType w:val="hybridMultilevel"/>
    <w:tmpl w:val="C5AE28C2"/>
    <w:lvl w:ilvl="0" w:tplc="0B727FCC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7C7827"/>
    <w:multiLevelType w:val="hybridMultilevel"/>
    <w:tmpl w:val="AEB865E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222547"/>
    <w:multiLevelType w:val="hybridMultilevel"/>
    <w:tmpl w:val="A68CE68E"/>
    <w:lvl w:ilvl="0" w:tplc="848C5A5E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  <w:b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67772E"/>
    <w:multiLevelType w:val="hybridMultilevel"/>
    <w:tmpl w:val="8ECE191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6"/>
  </w:num>
  <w:num w:numId="3">
    <w:abstractNumId w:val="11"/>
  </w:num>
  <w:num w:numId="4">
    <w:abstractNumId w:val="1"/>
  </w:num>
  <w:num w:numId="5">
    <w:abstractNumId w:val="5"/>
  </w:num>
  <w:num w:numId="6">
    <w:abstractNumId w:val="0"/>
  </w:num>
  <w:num w:numId="7">
    <w:abstractNumId w:val="17"/>
  </w:num>
  <w:num w:numId="8">
    <w:abstractNumId w:val="25"/>
  </w:num>
  <w:num w:numId="9">
    <w:abstractNumId w:val="21"/>
  </w:num>
  <w:num w:numId="10">
    <w:abstractNumId w:val="3"/>
  </w:num>
  <w:num w:numId="11">
    <w:abstractNumId w:val="7"/>
  </w:num>
  <w:num w:numId="12">
    <w:abstractNumId w:val="6"/>
  </w:num>
  <w:num w:numId="13">
    <w:abstractNumId w:val="14"/>
  </w:num>
  <w:num w:numId="14">
    <w:abstractNumId w:val="8"/>
  </w:num>
  <w:num w:numId="15">
    <w:abstractNumId w:val="15"/>
  </w:num>
  <w:num w:numId="16">
    <w:abstractNumId w:val="23"/>
  </w:num>
  <w:num w:numId="17">
    <w:abstractNumId w:val="12"/>
  </w:num>
  <w:num w:numId="18">
    <w:abstractNumId w:val="9"/>
  </w:num>
  <w:num w:numId="19">
    <w:abstractNumId w:val="22"/>
  </w:num>
  <w:num w:numId="20">
    <w:abstractNumId w:val="13"/>
  </w:num>
  <w:num w:numId="21">
    <w:abstractNumId w:val="24"/>
  </w:num>
  <w:num w:numId="22">
    <w:abstractNumId w:val="18"/>
  </w:num>
  <w:num w:numId="23">
    <w:abstractNumId w:val="4"/>
  </w:num>
  <w:num w:numId="24">
    <w:abstractNumId w:val="19"/>
  </w:num>
  <w:num w:numId="25">
    <w:abstractNumId w:val="20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ES" w:vendorID="64" w:dllVersion="131078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activeWritingStyle w:appName="MSWord" w:lang="es-ES_tradnl" w:vendorID="64" w:dllVersion="131078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tzSzMDQ3NjU1MTFR0lEKTi0uzszPAykwrAUADJunQiwAAAA="/>
  </w:docVars>
  <w:rsids>
    <w:rsidRoot w:val="00F872ED"/>
    <w:rsid w:val="00004BD4"/>
    <w:rsid w:val="000175A6"/>
    <w:rsid w:val="0003582D"/>
    <w:rsid w:val="00052F3D"/>
    <w:rsid w:val="00056385"/>
    <w:rsid w:val="00057E2C"/>
    <w:rsid w:val="000612CE"/>
    <w:rsid w:val="00065C4C"/>
    <w:rsid w:val="00073686"/>
    <w:rsid w:val="00074FE8"/>
    <w:rsid w:val="00083105"/>
    <w:rsid w:val="000906AE"/>
    <w:rsid w:val="00090A82"/>
    <w:rsid w:val="00090E15"/>
    <w:rsid w:val="000A70C7"/>
    <w:rsid w:val="000D1936"/>
    <w:rsid w:val="000D1E8F"/>
    <w:rsid w:val="000E4DF7"/>
    <w:rsid w:val="000F0F43"/>
    <w:rsid w:val="00101362"/>
    <w:rsid w:val="00111746"/>
    <w:rsid w:val="00111777"/>
    <w:rsid w:val="0011323D"/>
    <w:rsid w:val="0012356B"/>
    <w:rsid w:val="001406E4"/>
    <w:rsid w:val="00141270"/>
    <w:rsid w:val="001467B2"/>
    <w:rsid w:val="00146D1C"/>
    <w:rsid w:val="00180494"/>
    <w:rsid w:val="001851A4"/>
    <w:rsid w:val="001855EF"/>
    <w:rsid w:val="0019360E"/>
    <w:rsid w:val="00193DB2"/>
    <w:rsid w:val="001A556F"/>
    <w:rsid w:val="001A5E9E"/>
    <w:rsid w:val="001B56E2"/>
    <w:rsid w:val="001C52F9"/>
    <w:rsid w:val="001C7D7F"/>
    <w:rsid w:val="001D0B8D"/>
    <w:rsid w:val="001D699A"/>
    <w:rsid w:val="001E0909"/>
    <w:rsid w:val="001F3DEC"/>
    <w:rsid w:val="0021794C"/>
    <w:rsid w:val="00222357"/>
    <w:rsid w:val="00226DE2"/>
    <w:rsid w:val="0023363A"/>
    <w:rsid w:val="00233A1D"/>
    <w:rsid w:val="0024160D"/>
    <w:rsid w:val="0025348E"/>
    <w:rsid w:val="00276A8D"/>
    <w:rsid w:val="00293D3F"/>
    <w:rsid w:val="002955A2"/>
    <w:rsid w:val="002A02D4"/>
    <w:rsid w:val="002A7275"/>
    <w:rsid w:val="002A773C"/>
    <w:rsid w:val="002C1F38"/>
    <w:rsid w:val="002C4122"/>
    <w:rsid w:val="002D0721"/>
    <w:rsid w:val="002D35B6"/>
    <w:rsid w:val="002E4582"/>
    <w:rsid w:val="002F2BED"/>
    <w:rsid w:val="003041F0"/>
    <w:rsid w:val="00306176"/>
    <w:rsid w:val="003077F2"/>
    <w:rsid w:val="00315FD6"/>
    <w:rsid w:val="00320A4F"/>
    <w:rsid w:val="0032450B"/>
    <w:rsid w:val="003275A9"/>
    <w:rsid w:val="003344AB"/>
    <w:rsid w:val="00335B10"/>
    <w:rsid w:val="00347208"/>
    <w:rsid w:val="0035752D"/>
    <w:rsid w:val="0036070B"/>
    <w:rsid w:val="0036238B"/>
    <w:rsid w:val="003643D2"/>
    <w:rsid w:val="00364522"/>
    <w:rsid w:val="00372FDB"/>
    <w:rsid w:val="00385EAD"/>
    <w:rsid w:val="003A1BB3"/>
    <w:rsid w:val="003B1919"/>
    <w:rsid w:val="003C7664"/>
    <w:rsid w:val="003E5F34"/>
    <w:rsid w:val="00404A46"/>
    <w:rsid w:val="004073D0"/>
    <w:rsid w:val="00415C25"/>
    <w:rsid w:val="00432CC4"/>
    <w:rsid w:val="004706AA"/>
    <w:rsid w:val="00484EFF"/>
    <w:rsid w:val="00485252"/>
    <w:rsid w:val="00490C38"/>
    <w:rsid w:val="004A103E"/>
    <w:rsid w:val="004A188D"/>
    <w:rsid w:val="004A3972"/>
    <w:rsid w:val="004A5D1C"/>
    <w:rsid w:val="004A75FF"/>
    <w:rsid w:val="004B347B"/>
    <w:rsid w:val="004B7D5B"/>
    <w:rsid w:val="004D1EC7"/>
    <w:rsid w:val="004D384E"/>
    <w:rsid w:val="004D431D"/>
    <w:rsid w:val="004E261D"/>
    <w:rsid w:val="004E6A8A"/>
    <w:rsid w:val="004F18E4"/>
    <w:rsid w:val="00506503"/>
    <w:rsid w:val="00510BA0"/>
    <w:rsid w:val="00516D56"/>
    <w:rsid w:val="005240D3"/>
    <w:rsid w:val="0053571A"/>
    <w:rsid w:val="005428A5"/>
    <w:rsid w:val="0054690E"/>
    <w:rsid w:val="00555A22"/>
    <w:rsid w:val="00563F31"/>
    <w:rsid w:val="00564513"/>
    <w:rsid w:val="00567C51"/>
    <w:rsid w:val="00597199"/>
    <w:rsid w:val="005973EB"/>
    <w:rsid w:val="005A3C65"/>
    <w:rsid w:val="005A5AB9"/>
    <w:rsid w:val="005B0445"/>
    <w:rsid w:val="005B78E5"/>
    <w:rsid w:val="005C3652"/>
    <w:rsid w:val="005C38D7"/>
    <w:rsid w:val="005C395C"/>
    <w:rsid w:val="005D139C"/>
    <w:rsid w:val="005E2928"/>
    <w:rsid w:val="00605BF8"/>
    <w:rsid w:val="00615AAF"/>
    <w:rsid w:val="00615FE2"/>
    <w:rsid w:val="00623D6D"/>
    <w:rsid w:val="00626890"/>
    <w:rsid w:val="006455B1"/>
    <w:rsid w:val="00646162"/>
    <w:rsid w:val="00650E71"/>
    <w:rsid w:val="0065664E"/>
    <w:rsid w:val="00674285"/>
    <w:rsid w:val="00683CA2"/>
    <w:rsid w:val="00696B6C"/>
    <w:rsid w:val="006A071E"/>
    <w:rsid w:val="006A71C2"/>
    <w:rsid w:val="006B2155"/>
    <w:rsid w:val="006C14A8"/>
    <w:rsid w:val="006C4B02"/>
    <w:rsid w:val="006F0980"/>
    <w:rsid w:val="006F29C7"/>
    <w:rsid w:val="006F50BD"/>
    <w:rsid w:val="006F635F"/>
    <w:rsid w:val="006F7A31"/>
    <w:rsid w:val="0070375E"/>
    <w:rsid w:val="007110E5"/>
    <w:rsid w:val="00715CED"/>
    <w:rsid w:val="00723EE6"/>
    <w:rsid w:val="00747DC5"/>
    <w:rsid w:val="00763A59"/>
    <w:rsid w:val="00785EFB"/>
    <w:rsid w:val="007874CC"/>
    <w:rsid w:val="00787D02"/>
    <w:rsid w:val="00792F2C"/>
    <w:rsid w:val="007A0A53"/>
    <w:rsid w:val="007A5C32"/>
    <w:rsid w:val="007C61AA"/>
    <w:rsid w:val="007D0116"/>
    <w:rsid w:val="007D0AB1"/>
    <w:rsid w:val="007D2599"/>
    <w:rsid w:val="007D5A83"/>
    <w:rsid w:val="007E4E6E"/>
    <w:rsid w:val="007F4772"/>
    <w:rsid w:val="00804022"/>
    <w:rsid w:val="00807CFB"/>
    <w:rsid w:val="008133B3"/>
    <w:rsid w:val="00815E92"/>
    <w:rsid w:val="00831666"/>
    <w:rsid w:val="00846FA3"/>
    <w:rsid w:val="0085318E"/>
    <w:rsid w:val="008551F1"/>
    <w:rsid w:val="008604D6"/>
    <w:rsid w:val="00864193"/>
    <w:rsid w:val="008A446F"/>
    <w:rsid w:val="008A7DD2"/>
    <w:rsid w:val="008B1219"/>
    <w:rsid w:val="008B79BD"/>
    <w:rsid w:val="008C2070"/>
    <w:rsid w:val="008C366F"/>
    <w:rsid w:val="008D09E4"/>
    <w:rsid w:val="008D4B67"/>
    <w:rsid w:val="008D6187"/>
    <w:rsid w:val="008D712C"/>
    <w:rsid w:val="008E3CC6"/>
    <w:rsid w:val="008E48FF"/>
    <w:rsid w:val="0090213E"/>
    <w:rsid w:val="0091558E"/>
    <w:rsid w:val="00920397"/>
    <w:rsid w:val="0092322B"/>
    <w:rsid w:val="00934B86"/>
    <w:rsid w:val="00965FBB"/>
    <w:rsid w:val="00982456"/>
    <w:rsid w:val="00994100"/>
    <w:rsid w:val="00994547"/>
    <w:rsid w:val="009A0B4B"/>
    <w:rsid w:val="009A35F1"/>
    <w:rsid w:val="009A59C7"/>
    <w:rsid w:val="009B22DD"/>
    <w:rsid w:val="009C10AE"/>
    <w:rsid w:val="009C1E87"/>
    <w:rsid w:val="009C3ED2"/>
    <w:rsid w:val="009D14EA"/>
    <w:rsid w:val="009D316B"/>
    <w:rsid w:val="009E20B3"/>
    <w:rsid w:val="00A01439"/>
    <w:rsid w:val="00A051AB"/>
    <w:rsid w:val="00A15412"/>
    <w:rsid w:val="00A22C8D"/>
    <w:rsid w:val="00A22EAD"/>
    <w:rsid w:val="00A31137"/>
    <w:rsid w:val="00A32FDB"/>
    <w:rsid w:val="00A5191C"/>
    <w:rsid w:val="00A57D02"/>
    <w:rsid w:val="00A57F07"/>
    <w:rsid w:val="00A80E96"/>
    <w:rsid w:val="00AA5248"/>
    <w:rsid w:val="00AB604E"/>
    <w:rsid w:val="00AC16B6"/>
    <w:rsid w:val="00AE193F"/>
    <w:rsid w:val="00AE506A"/>
    <w:rsid w:val="00AE77B1"/>
    <w:rsid w:val="00AF2973"/>
    <w:rsid w:val="00B008BA"/>
    <w:rsid w:val="00B14B5F"/>
    <w:rsid w:val="00B259B0"/>
    <w:rsid w:val="00B333B2"/>
    <w:rsid w:val="00B45F1A"/>
    <w:rsid w:val="00B479AF"/>
    <w:rsid w:val="00B618F7"/>
    <w:rsid w:val="00B61F9B"/>
    <w:rsid w:val="00B636B3"/>
    <w:rsid w:val="00B65F0C"/>
    <w:rsid w:val="00B67504"/>
    <w:rsid w:val="00B71F5D"/>
    <w:rsid w:val="00B8658E"/>
    <w:rsid w:val="00B90924"/>
    <w:rsid w:val="00BE3EDE"/>
    <w:rsid w:val="00C04F95"/>
    <w:rsid w:val="00C1763F"/>
    <w:rsid w:val="00C36A2A"/>
    <w:rsid w:val="00C50D43"/>
    <w:rsid w:val="00C53724"/>
    <w:rsid w:val="00C57F3A"/>
    <w:rsid w:val="00C60584"/>
    <w:rsid w:val="00C61B12"/>
    <w:rsid w:val="00C61B6D"/>
    <w:rsid w:val="00C82086"/>
    <w:rsid w:val="00C85C52"/>
    <w:rsid w:val="00C93E47"/>
    <w:rsid w:val="00C95F92"/>
    <w:rsid w:val="00CA4CE0"/>
    <w:rsid w:val="00CA52D0"/>
    <w:rsid w:val="00CB1CAB"/>
    <w:rsid w:val="00CB3DF0"/>
    <w:rsid w:val="00CD174B"/>
    <w:rsid w:val="00CD23DD"/>
    <w:rsid w:val="00CE1FF3"/>
    <w:rsid w:val="00CE553A"/>
    <w:rsid w:val="00CF16E7"/>
    <w:rsid w:val="00CF6562"/>
    <w:rsid w:val="00CF705F"/>
    <w:rsid w:val="00D10D38"/>
    <w:rsid w:val="00D13506"/>
    <w:rsid w:val="00D1716B"/>
    <w:rsid w:val="00D20220"/>
    <w:rsid w:val="00D364D8"/>
    <w:rsid w:val="00D462E9"/>
    <w:rsid w:val="00D5003B"/>
    <w:rsid w:val="00D50912"/>
    <w:rsid w:val="00D5604A"/>
    <w:rsid w:val="00D651BD"/>
    <w:rsid w:val="00D723A6"/>
    <w:rsid w:val="00D77274"/>
    <w:rsid w:val="00D81CAC"/>
    <w:rsid w:val="00D82638"/>
    <w:rsid w:val="00D95D25"/>
    <w:rsid w:val="00DB03CD"/>
    <w:rsid w:val="00DB1055"/>
    <w:rsid w:val="00DB1C8A"/>
    <w:rsid w:val="00DC61F6"/>
    <w:rsid w:val="00DD46D7"/>
    <w:rsid w:val="00DD538A"/>
    <w:rsid w:val="00DE2F1C"/>
    <w:rsid w:val="00DE6C22"/>
    <w:rsid w:val="00E07C99"/>
    <w:rsid w:val="00E223B1"/>
    <w:rsid w:val="00E45179"/>
    <w:rsid w:val="00E4704C"/>
    <w:rsid w:val="00E50C8B"/>
    <w:rsid w:val="00E64202"/>
    <w:rsid w:val="00E72386"/>
    <w:rsid w:val="00E72807"/>
    <w:rsid w:val="00E83C0A"/>
    <w:rsid w:val="00E863B5"/>
    <w:rsid w:val="00EC0C9C"/>
    <w:rsid w:val="00EC29F9"/>
    <w:rsid w:val="00ED64BD"/>
    <w:rsid w:val="00EE20C7"/>
    <w:rsid w:val="00F00EBD"/>
    <w:rsid w:val="00F03545"/>
    <w:rsid w:val="00F03A88"/>
    <w:rsid w:val="00F10AC8"/>
    <w:rsid w:val="00F51D9E"/>
    <w:rsid w:val="00F550E8"/>
    <w:rsid w:val="00F63D6E"/>
    <w:rsid w:val="00F63EFF"/>
    <w:rsid w:val="00F65227"/>
    <w:rsid w:val="00F71133"/>
    <w:rsid w:val="00F73F8B"/>
    <w:rsid w:val="00F80801"/>
    <w:rsid w:val="00F872ED"/>
    <w:rsid w:val="00F87E06"/>
    <w:rsid w:val="00F976EB"/>
    <w:rsid w:val="00FB54DA"/>
    <w:rsid w:val="00FE0ABF"/>
    <w:rsid w:val="00FE4E6D"/>
    <w:rsid w:val="00FF116D"/>
    <w:rsid w:val="00FF3141"/>
    <w:rsid w:val="00FF33F2"/>
    <w:rsid w:val="00FF4D0D"/>
    <w:rsid w:val="00FF5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01BABD1"/>
  <w15:docId w15:val="{5FD242F2-40D2-47F1-BB7B-DC435FEDD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ar"/>
    <w:uiPriority w:val="9"/>
    <w:qFormat/>
    <w:rsid w:val="00E72386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b/>
      <w:color w:val="365F91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nhideWhenUsed/>
    <w:rsid w:val="00B45F1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B45F1A"/>
  </w:style>
  <w:style w:type="paragraph" w:styleId="Piedepgina">
    <w:name w:val="footer"/>
    <w:basedOn w:val="Normal"/>
    <w:link w:val="PiedepginaCar"/>
    <w:uiPriority w:val="99"/>
    <w:unhideWhenUsed/>
    <w:rsid w:val="00B45F1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45F1A"/>
  </w:style>
  <w:style w:type="paragraph" w:styleId="Prrafodelista">
    <w:name w:val="List Paragraph"/>
    <w:basedOn w:val="Normal"/>
    <w:uiPriority w:val="34"/>
    <w:qFormat/>
    <w:rsid w:val="000906AE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2534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25348E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1406E4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50650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506503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506503"/>
    <w:rPr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06503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06503"/>
    <w:rPr>
      <w:b/>
      <w:bCs/>
      <w:lang w:eastAsia="en-US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D20220"/>
    <w:rPr>
      <w:rFonts w:eastAsia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n">
    <w:name w:val="Revision"/>
    <w:hidden/>
    <w:uiPriority w:val="99"/>
    <w:semiHidden/>
    <w:rsid w:val="00306176"/>
    <w:rPr>
      <w:sz w:val="22"/>
      <w:szCs w:val="22"/>
      <w:lang w:eastAsia="en-US"/>
    </w:rPr>
  </w:style>
  <w:style w:type="character" w:customStyle="1" w:styleId="Ttulo1Car">
    <w:name w:val="Título 1 Car"/>
    <w:basedOn w:val="Fuentedeprrafopredeter"/>
    <w:link w:val="Ttulo1"/>
    <w:uiPriority w:val="9"/>
    <w:rsid w:val="00E72386"/>
    <w:rPr>
      <w:rFonts w:asciiTheme="majorHAnsi" w:eastAsiaTheme="majorEastAsia" w:hAnsiTheme="majorHAnsi" w:cstheme="majorBidi"/>
      <w:b/>
      <w:color w:val="365F91" w:themeColor="accent1" w:themeShade="BF"/>
      <w:sz w:val="32"/>
      <w:szCs w:val="32"/>
      <w:lang w:eastAsia="en-US"/>
    </w:rPr>
  </w:style>
  <w:style w:type="character" w:styleId="Hipervnculo">
    <w:name w:val="Hyperlink"/>
    <w:rsid w:val="00E72386"/>
    <w:rPr>
      <w:color w:val="0000FF"/>
      <w:u w:val="single"/>
    </w:rPr>
  </w:style>
  <w:style w:type="paragraph" w:customStyle="1" w:styleId="Subemisor3">
    <w:name w:val="Subemisor3"/>
    <w:basedOn w:val="Ttulo1"/>
    <w:qFormat/>
    <w:rsid w:val="00E72386"/>
    <w:pPr>
      <w:keepLines w:val="0"/>
      <w:tabs>
        <w:tab w:val="left" w:pos="4500"/>
        <w:tab w:val="left" w:pos="7380"/>
      </w:tabs>
      <w:spacing w:before="0" w:line="240" w:lineRule="auto"/>
    </w:pPr>
    <w:rPr>
      <w:rFonts w:ascii="Helvetica Neue Light" w:eastAsia="Arial Unicode MS" w:hAnsi="Helvetica Neue Light" w:cs="Arial Unicode MS"/>
      <w:b w:val="0"/>
      <w:bCs/>
      <w:color w:val="5A5A59"/>
      <w:sz w:val="14"/>
      <w:szCs w:val="16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72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3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5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9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6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6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mailto:politicacientifica@uca.es" TargetMode="External"/><Relationship Id="rId1" Type="http://schemas.openxmlformats.org/officeDocument/2006/relationships/hyperlink" Target="mailto:politicacientifica@uca.es" TargetMode="External"/><Relationship Id="rId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1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nisterio de Ciencia e Innovación</Company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anch Meneu, M.Asuncion</dc:creator>
  <cp:lastModifiedBy>BELÉN</cp:lastModifiedBy>
  <cp:revision>3</cp:revision>
  <cp:lastPrinted>2023-03-07T12:15:00Z</cp:lastPrinted>
  <dcterms:created xsi:type="dcterms:W3CDTF">2023-03-13T13:27:00Z</dcterms:created>
  <dcterms:modified xsi:type="dcterms:W3CDTF">2023-03-28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3469e4f77a3847f7b81bda24578936e0805d90b179526cc6b6b3bd9530eaa8</vt:lpwstr>
  </property>
</Properties>
</file>